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4D9125" w14:textId="65C698B4" w:rsidR="00F80EC1" w:rsidRDefault="004279DC"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0EDD1426" wp14:editId="6D11B2D0">
            <wp:simplePos x="0" y="0"/>
            <wp:positionH relativeFrom="page">
              <wp:align>right</wp:align>
            </wp:positionH>
            <wp:positionV relativeFrom="paragraph">
              <wp:posOffset>-8763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p w14:paraId="50C5E2ED" w14:textId="77777777" w:rsidR="00A036E8" w:rsidRPr="00A036E8" w:rsidRDefault="00A036E8" w:rsidP="00A036E8"/>
    <w:p w14:paraId="529F7790" w14:textId="77777777" w:rsidR="00A036E8" w:rsidRDefault="00A036E8" w:rsidP="00091C08">
      <w:pPr>
        <w:pStyle w:val="Heading2"/>
        <w:jc w:val="center"/>
        <w:rPr>
          <w:rFonts w:ascii="Arial" w:hAnsi="Arial"/>
          <w:b/>
          <w:szCs w:val="24"/>
        </w:rPr>
      </w:pPr>
    </w:p>
    <w:p w14:paraId="4ABAA481" w14:textId="77777777" w:rsidR="00A036E8" w:rsidRDefault="00A036E8" w:rsidP="00091C08">
      <w:pPr>
        <w:pStyle w:val="Heading2"/>
        <w:jc w:val="center"/>
        <w:rPr>
          <w:rFonts w:ascii="Arial" w:hAnsi="Arial"/>
          <w:b/>
          <w:szCs w:val="24"/>
        </w:rPr>
      </w:pPr>
    </w:p>
    <w:p w14:paraId="7545D6DB" w14:textId="77777777" w:rsidR="00A55E29" w:rsidRDefault="00A55E29" w:rsidP="00091C08">
      <w:pPr>
        <w:pStyle w:val="Heading2"/>
        <w:jc w:val="center"/>
        <w:rPr>
          <w:rFonts w:ascii="Arial" w:hAnsi="Arial"/>
          <w:b/>
          <w:szCs w:val="24"/>
        </w:rPr>
      </w:pPr>
    </w:p>
    <w:p w14:paraId="13508247"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2A294DE" w14:textId="77777777" w:rsidR="0007555B" w:rsidRPr="0007555B" w:rsidRDefault="0007555B" w:rsidP="00091C08">
      <w:pPr>
        <w:rPr>
          <w:sz w:val="24"/>
          <w:szCs w:val="24"/>
        </w:rPr>
      </w:pPr>
    </w:p>
    <w:p w14:paraId="0235CF89" w14:textId="25020994" w:rsidR="00A517B9" w:rsidRDefault="00812888" w:rsidP="55B073CA">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CD1129" w:rsidRPr="55B073CA">
        <w:rPr>
          <w:rFonts w:ascii="Arial" w:hAnsi="Arial"/>
          <w:b/>
          <w:bCs/>
        </w:rPr>
        <w:t xml:space="preserve">December </w:t>
      </w:r>
      <w:r w:rsidR="6F170242" w:rsidRPr="55B073CA">
        <w:rPr>
          <w:rFonts w:ascii="Arial" w:hAnsi="Arial"/>
          <w:b/>
          <w:bCs/>
        </w:rPr>
        <w:t>23</w:t>
      </w:r>
      <w:r w:rsidR="008E5ABE" w:rsidRPr="55B073CA">
        <w:rPr>
          <w:rFonts w:ascii="Arial" w:hAnsi="Arial"/>
          <w:b/>
          <w:bCs/>
        </w:rPr>
        <w:t>, 2020</w:t>
      </w:r>
    </w:p>
    <w:p w14:paraId="656767CD" w14:textId="77777777" w:rsidR="00A517B9" w:rsidRPr="0007555B" w:rsidRDefault="00A517B9" w:rsidP="00A517B9">
      <w:pPr>
        <w:rPr>
          <w:rFonts w:ascii="Arial" w:hAnsi="Arial"/>
          <w:b/>
          <w:sz w:val="24"/>
          <w:szCs w:val="24"/>
        </w:rPr>
      </w:pPr>
    </w:p>
    <w:p w14:paraId="4B0603AF"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0C823BF" w14:textId="77777777" w:rsidR="00A517B9" w:rsidRPr="0007555B" w:rsidRDefault="00A517B9" w:rsidP="00A517B9">
      <w:pPr>
        <w:rPr>
          <w:rFonts w:ascii="Arial" w:hAnsi="Arial"/>
          <w:b/>
          <w:sz w:val="24"/>
          <w:szCs w:val="24"/>
        </w:rPr>
      </w:pPr>
    </w:p>
    <w:p w14:paraId="591021B0"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xml:space="preserve">, Chair, </w:t>
      </w:r>
      <w:proofErr w:type="gramStart"/>
      <w:r w:rsidRPr="0007555B">
        <w:rPr>
          <w:rFonts w:ascii="Arial" w:hAnsi="Arial"/>
          <w:b/>
          <w:sz w:val="24"/>
          <w:szCs w:val="24"/>
        </w:rPr>
        <w:t>C</w:t>
      </w:r>
      <w:r>
        <w:rPr>
          <w:rFonts w:ascii="Arial" w:hAnsi="Arial"/>
          <w:b/>
          <w:sz w:val="24"/>
          <w:szCs w:val="24"/>
        </w:rPr>
        <w:t>harter</w:t>
      </w:r>
      <w:proofErr w:type="gramEnd"/>
      <w:r>
        <w:rPr>
          <w:rFonts w:ascii="Arial" w:hAnsi="Arial"/>
          <w:b/>
          <w:sz w:val="24"/>
          <w:szCs w:val="24"/>
        </w:rPr>
        <w:t xml:space="preserve"> Schools</w:t>
      </w:r>
      <w:r w:rsidRPr="0007555B">
        <w:rPr>
          <w:rFonts w:ascii="Arial" w:hAnsi="Arial"/>
          <w:b/>
          <w:sz w:val="24"/>
          <w:szCs w:val="24"/>
        </w:rPr>
        <w:t xml:space="preserve"> Committee</w:t>
      </w:r>
    </w:p>
    <w:p w14:paraId="5AE94BD4"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430EFDA0" w14:textId="5C274639" w:rsidR="00A517B9" w:rsidRDefault="00A517B9" w:rsidP="00A517B9">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 xml:space="preserve">Application for Renewal of </w:t>
      </w:r>
      <w:r w:rsidR="005D4BAF">
        <w:rPr>
          <w:rFonts w:ascii="Arial" w:hAnsi="Arial"/>
          <w:b/>
          <w:sz w:val="24"/>
        </w:rPr>
        <w:t xml:space="preserve">Authority to Operate </w:t>
      </w:r>
      <w:r w:rsidR="008E70A8">
        <w:rPr>
          <w:rFonts w:ascii="Arial" w:hAnsi="Arial"/>
          <w:b/>
          <w:sz w:val="24"/>
        </w:rPr>
        <w:t>Success Academy</w:t>
      </w:r>
      <w:r w:rsidR="006D1B9D">
        <w:rPr>
          <w:rFonts w:ascii="Arial" w:hAnsi="Arial"/>
          <w:b/>
          <w:sz w:val="24"/>
        </w:rPr>
        <w:t xml:space="preserve"> </w:t>
      </w:r>
      <w:r w:rsidR="00BC4A3F">
        <w:rPr>
          <w:rFonts w:ascii="Arial" w:hAnsi="Arial"/>
          <w:b/>
          <w:sz w:val="24"/>
        </w:rPr>
        <w:t>C</w:t>
      </w:r>
      <w:r w:rsidR="00054CBF">
        <w:rPr>
          <w:rFonts w:ascii="Arial" w:hAnsi="Arial"/>
          <w:b/>
          <w:sz w:val="24"/>
        </w:rPr>
        <w:t>harter School</w:t>
      </w:r>
      <w:r w:rsidR="008E70A8">
        <w:rPr>
          <w:rFonts w:ascii="Arial" w:hAnsi="Arial"/>
          <w:b/>
          <w:sz w:val="24"/>
        </w:rPr>
        <w:t xml:space="preserve"> –</w:t>
      </w:r>
      <w:r w:rsidR="00A221DE">
        <w:rPr>
          <w:rFonts w:ascii="Arial" w:hAnsi="Arial"/>
          <w:b/>
          <w:sz w:val="24"/>
        </w:rPr>
        <w:t xml:space="preserve"> </w:t>
      </w:r>
      <w:r w:rsidR="0086085C">
        <w:rPr>
          <w:rFonts w:ascii="Arial" w:hAnsi="Arial"/>
          <w:b/>
          <w:sz w:val="24"/>
        </w:rPr>
        <w:t>Harlem 6</w:t>
      </w:r>
      <w:r w:rsidR="00D83902">
        <w:rPr>
          <w:rFonts w:ascii="Arial" w:hAnsi="Arial"/>
          <w:b/>
          <w:sz w:val="24"/>
        </w:rPr>
        <w:t xml:space="preserve"> </w:t>
      </w:r>
      <w:r w:rsidR="00847D06">
        <w:rPr>
          <w:rFonts w:ascii="Arial" w:hAnsi="Arial"/>
          <w:b/>
          <w:sz w:val="24"/>
          <w:szCs w:val="24"/>
        </w:rPr>
        <w:t>(</w:t>
      </w:r>
      <w:r w:rsidR="0086085C">
        <w:rPr>
          <w:rFonts w:ascii="Arial" w:hAnsi="Arial"/>
          <w:b/>
          <w:sz w:val="24"/>
          <w:szCs w:val="24"/>
        </w:rPr>
        <w:t>Manhattan</w:t>
      </w:r>
      <w:r>
        <w:rPr>
          <w:rFonts w:ascii="Arial" w:hAnsi="Arial"/>
          <w:b/>
          <w:sz w:val="24"/>
        </w:rPr>
        <w:t>)</w:t>
      </w:r>
    </w:p>
    <w:p w14:paraId="3124B566" w14:textId="77777777" w:rsidR="00A517B9" w:rsidRPr="0007555B" w:rsidRDefault="00A517B9" w:rsidP="00A517B9">
      <w:pPr>
        <w:rPr>
          <w:rFonts w:ascii="Arial" w:hAnsi="Arial"/>
          <w:sz w:val="24"/>
          <w:szCs w:val="24"/>
        </w:rPr>
      </w:pPr>
    </w:p>
    <w:p w14:paraId="684FCE76"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58B07ED9" w14:textId="77777777" w:rsidR="00A517B9" w:rsidRPr="0007555B" w:rsidRDefault="00A517B9" w:rsidP="00A517B9">
      <w:pPr>
        <w:rPr>
          <w:rFonts w:ascii="Arial" w:hAnsi="Arial"/>
          <w:sz w:val="24"/>
          <w:szCs w:val="24"/>
        </w:rPr>
      </w:pPr>
    </w:p>
    <w:p w14:paraId="05FF3FF3" w14:textId="17510F42" w:rsidR="005D4BAF" w:rsidRDefault="005D4BAF" w:rsidP="005D4BAF">
      <w:pPr>
        <w:ind w:firstLine="720"/>
        <w:rPr>
          <w:rFonts w:ascii="Arial" w:hAnsi="Arial"/>
          <w:sz w:val="24"/>
          <w:szCs w:val="24"/>
        </w:rPr>
      </w:pPr>
      <w:r w:rsidRPr="0007555B">
        <w:rPr>
          <w:rFonts w:ascii="Arial" w:hAnsi="Arial"/>
          <w:sz w:val="24"/>
          <w:szCs w:val="24"/>
        </w:rPr>
        <w:t xml:space="preserve">The proposed resolution </w:t>
      </w:r>
      <w:r w:rsidR="006E5815">
        <w:rPr>
          <w:rFonts w:ascii="Arial" w:hAnsi="Arial"/>
          <w:sz w:val="24"/>
          <w:szCs w:val="24"/>
        </w:rPr>
        <w:t>authorizes the renewal of</w:t>
      </w:r>
      <w:r>
        <w:rPr>
          <w:rFonts w:ascii="Arial" w:hAnsi="Arial"/>
          <w:sz w:val="24"/>
          <w:szCs w:val="24"/>
        </w:rPr>
        <w:t xml:space="preserve"> </w:t>
      </w:r>
      <w:r w:rsidR="00696BE8">
        <w:rPr>
          <w:rFonts w:ascii="Arial" w:hAnsi="Arial"/>
          <w:sz w:val="24"/>
          <w:szCs w:val="24"/>
        </w:rPr>
        <w:t xml:space="preserve">the </w:t>
      </w:r>
      <w:r>
        <w:rPr>
          <w:rFonts w:ascii="Arial" w:hAnsi="Arial"/>
          <w:sz w:val="24"/>
          <w:szCs w:val="24"/>
        </w:rPr>
        <w:t>authority of</w:t>
      </w:r>
      <w:r w:rsidR="005B220E">
        <w:rPr>
          <w:rFonts w:ascii="Arial" w:hAnsi="Arial"/>
          <w:sz w:val="24"/>
          <w:szCs w:val="24"/>
        </w:rPr>
        <w:t xml:space="preserve"> </w:t>
      </w:r>
      <w:r w:rsidR="008E70A8">
        <w:rPr>
          <w:rFonts w:ascii="Arial" w:hAnsi="Arial"/>
          <w:sz w:val="24"/>
          <w:szCs w:val="24"/>
        </w:rPr>
        <w:t>Success Academy</w:t>
      </w:r>
      <w:r w:rsidR="005B1862">
        <w:rPr>
          <w:rFonts w:ascii="Arial" w:hAnsi="Arial"/>
          <w:sz w:val="24"/>
          <w:szCs w:val="24"/>
        </w:rPr>
        <w:t xml:space="preserve"> Charter Schools</w:t>
      </w:r>
      <w:r w:rsidR="008E70A8">
        <w:rPr>
          <w:rFonts w:ascii="Arial" w:hAnsi="Arial"/>
          <w:sz w:val="24"/>
          <w:szCs w:val="24"/>
        </w:rPr>
        <w:t xml:space="preserve"> </w:t>
      </w:r>
      <w:r w:rsidR="00F648FA">
        <w:rPr>
          <w:rFonts w:ascii="Arial" w:hAnsi="Arial"/>
          <w:sz w:val="24"/>
          <w:szCs w:val="24"/>
        </w:rPr>
        <w:t>–</w:t>
      </w:r>
      <w:r w:rsidR="008E70A8">
        <w:rPr>
          <w:rFonts w:ascii="Arial" w:hAnsi="Arial"/>
          <w:sz w:val="24"/>
          <w:szCs w:val="24"/>
        </w:rPr>
        <w:t xml:space="preserve"> NYC</w:t>
      </w:r>
      <w:r>
        <w:rPr>
          <w:rFonts w:ascii="Arial" w:hAnsi="Arial"/>
          <w:sz w:val="24"/>
          <w:szCs w:val="24"/>
        </w:rPr>
        <w:t>, a charter school education corporation</w:t>
      </w:r>
      <w:r w:rsidR="007C1EB8">
        <w:rPr>
          <w:rFonts w:ascii="Arial" w:hAnsi="Arial"/>
          <w:sz w:val="24"/>
          <w:szCs w:val="24"/>
        </w:rPr>
        <w:t xml:space="preserve"> with authority to operate </w:t>
      </w:r>
      <w:r w:rsidR="00036618">
        <w:rPr>
          <w:rFonts w:ascii="Arial" w:hAnsi="Arial"/>
          <w:sz w:val="24"/>
          <w:szCs w:val="24"/>
        </w:rPr>
        <w:t>more than one</w:t>
      </w:r>
      <w:r w:rsidR="00E10F7F">
        <w:rPr>
          <w:rFonts w:ascii="Arial" w:hAnsi="Arial"/>
          <w:sz w:val="24"/>
          <w:szCs w:val="24"/>
        </w:rPr>
        <w:t xml:space="preserve"> school</w:t>
      </w:r>
      <w:r>
        <w:rPr>
          <w:rFonts w:ascii="Arial" w:hAnsi="Arial"/>
          <w:sz w:val="24"/>
          <w:szCs w:val="24"/>
        </w:rPr>
        <w:t>, to operate one of its schools,</w:t>
      </w:r>
      <w:r w:rsidR="00BC4A3F">
        <w:rPr>
          <w:rFonts w:ascii="Arial" w:hAnsi="Arial"/>
          <w:sz w:val="24"/>
          <w:szCs w:val="24"/>
        </w:rPr>
        <w:t xml:space="preserve"> </w:t>
      </w:r>
      <w:r w:rsidR="008E70A8">
        <w:rPr>
          <w:rFonts w:ascii="Arial" w:hAnsi="Arial"/>
          <w:sz w:val="24"/>
          <w:szCs w:val="24"/>
        </w:rPr>
        <w:t>Success Academy</w:t>
      </w:r>
      <w:r w:rsidR="005B1862">
        <w:rPr>
          <w:rFonts w:ascii="Arial" w:hAnsi="Arial"/>
          <w:sz w:val="24"/>
          <w:szCs w:val="24"/>
        </w:rPr>
        <w:t xml:space="preserve"> Charter School</w:t>
      </w:r>
      <w:r w:rsidR="008E70A8">
        <w:rPr>
          <w:rFonts w:ascii="Arial" w:hAnsi="Arial"/>
          <w:sz w:val="24"/>
          <w:szCs w:val="24"/>
        </w:rPr>
        <w:t xml:space="preserve"> –</w:t>
      </w:r>
      <w:r w:rsidR="00A221DE">
        <w:rPr>
          <w:rFonts w:ascii="Arial" w:hAnsi="Arial"/>
          <w:sz w:val="24"/>
          <w:szCs w:val="24"/>
        </w:rPr>
        <w:t xml:space="preserve"> </w:t>
      </w:r>
      <w:r w:rsidR="0086085C">
        <w:rPr>
          <w:rFonts w:ascii="Arial" w:hAnsi="Arial"/>
          <w:sz w:val="24"/>
          <w:szCs w:val="24"/>
        </w:rPr>
        <w:t>Harlem 6</w:t>
      </w:r>
      <w:r>
        <w:rPr>
          <w:rFonts w:ascii="Arial" w:hAnsi="Arial" w:cs="Arial"/>
          <w:sz w:val="24"/>
          <w:szCs w:val="24"/>
        </w:rPr>
        <w:t xml:space="preserve">, </w:t>
      </w:r>
      <w:r>
        <w:rPr>
          <w:rFonts w:ascii="Arial" w:hAnsi="Arial"/>
          <w:sz w:val="24"/>
          <w:szCs w:val="24"/>
        </w:rPr>
        <w:t xml:space="preserve">for a </w:t>
      </w:r>
      <w:r w:rsidR="00E10F7F">
        <w:rPr>
          <w:rFonts w:ascii="Arial" w:hAnsi="Arial"/>
          <w:sz w:val="24"/>
          <w:szCs w:val="24"/>
        </w:rPr>
        <w:t xml:space="preserve">full </w:t>
      </w:r>
      <w:r w:rsidR="00DB31B1">
        <w:rPr>
          <w:rFonts w:ascii="Arial" w:hAnsi="Arial"/>
          <w:sz w:val="24"/>
          <w:szCs w:val="24"/>
        </w:rPr>
        <w:t>term of five years</w:t>
      </w:r>
      <w:r w:rsidR="006E5815" w:rsidRPr="006E5815">
        <w:rPr>
          <w:rFonts w:ascii="Arial" w:hAnsi="Arial"/>
          <w:sz w:val="24"/>
          <w:szCs w:val="24"/>
        </w:rPr>
        <w:t xml:space="preserve"> </w:t>
      </w:r>
      <w:r w:rsidR="006E5815" w:rsidRPr="0007555B">
        <w:rPr>
          <w:rFonts w:ascii="Arial" w:hAnsi="Arial"/>
          <w:sz w:val="24"/>
          <w:szCs w:val="24"/>
        </w:rPr>
        <w:t xml:space="preserve">pursuant to </w:t>
      </w:r>
      <w:r w:rsidR="006E5815">
        <w:rPr>
          <w:rFonts w:ascii="Arial" w:hAnsi="Arial"/>
          <w:sz w:val="24"/>
          <w:szCs w:val="24"/>
        </w:rPr>
        <w:t xml:space="preserve">New York </w:t>
      </w:r>
      <w:r w:rsidR="006E5815" w:rsidRPr="0007555B">
        <w:rPr>
          <w:rFonts w:ascii="Arial" w:hAnsi="Arial"/>
          <w:sz w:val="24"/>
          <w:szCs w:val="24"/>
        </w:rPr>
        <w:t>Education Law</w:t>
      </w:r>
      <w:r w:rsidR="001C78A2">
        <w:rPr>
          <w:rFonts w:ascii="Arial" w:hAnsi="Arial"/>
          <w:sz w:val="24"/>
          <w:szCs w:val="24"/>
        </w:rPr>
        <w:t xml:space="preserve"> </w:t>
      </w:r>
      <w:r w:rsidR="006E5815">
        <w:rPr>
          <w:rFonts w:ascii="Arial" w:hAnsi="Arial" w:cs="Arial"/>
          <w:sz w:val="24"/>
          <w:szCs w:val="24"/>
        </w:rPr>
        <w:t>§</w:t>
      </w:r>
      <w:r w:rsidR="006E5815">
        <w:rPr>
          <w:rFonts w:ascii="Arial" w:hAnsi="Arial"/>
          <w:sz w:val="24"/>
          <w:szCs w:val="24"/>
        </w:rPr>
        <w:t xml:space="preserve"> </w:t>
      </w:r>
      <w:r w:rsidR="006E5815" w:rsidRPr="0007555B">
        <w:rPr>
          <w:rFonts w:ascii="Arial" w:hAnsi="Arial"/>
          <w:sz w:val="24"/>
          <w:szCs w:val="24"/>
        </w:rPr>
        <w:t>28</w:t>
      </w:r>
      <w:r w:rsidR="006E5815">
        <w:rPr>
          <w:rFonts w:ascii="Arial" w:hAnsi="Arial"/>
          <w:sz w:val="24"/>
          <w:szCs w:val="24"/>
        </w:rPr>
        <w:t>51</w:t>
      </w:r>
      <w:r w:rsidR="006E5815" w:rsidRPr="0007555B">
        <w:rPr>
          <w:rFonts w:ascii="Arial" w:hAnsi="Arial"/>
          <w:sz w:val="24"/>
          <w:szCs w:val="24"/>
        </w:rPr>
        <w:t>(</w:t>
      </w:r>
      <w:r w:rsidR="006E5815">
        <w:rPr>
          <w:rFonts w:ascii="Arial" w:hAnsi="Arial"/>
          <w:sz w:val="24"/>
          <w:szCs w:val="24"/>
        </w:rPr>
        <w:t>4</w:t>
      </w:r>
      <w:r w:rsidR="006E5815" w:rsidRPr="0007555B">
        <w:rPr>
          <w:rFonts w:ascii="Arial" w:hAnsi="Arial"/>
          <w:sz w:val="24"/>
          <w:szCs w:val="24"/>
        </w:rPr>
        <w:t>)</w:t>
      </w:r>
      <w:r>
        <w:rPr>
          <w:rFonts w:ascii="Arial" w:hAnsi="Arial"/>
          <w:sz w:val="24"/>
          <w:szCs w:val="24"/>
        </w:rPr>
        <w:t>.</w:t>
      </w:r>
    </w:p>
    <w:p w14:paraId="2C44FD15" w14:textId="77777777" w:rsidR="00A517B9" w:rsidRPr="0007555B" w:rsidRDefault="00A517B9" w:rsidP="00A517B9">
      <w:pPr>
        <w:ind w:firstLine="720"/>
        <w:rPr>
          <w:rFonts w:ascii="Arial" w:hAnsi="Arial"/>
          <w:sz w:val="24"/>
          <w:szCs w:val="24"/>
        </w:rPr>
      </w:pPr>
    </w:p>
    <w:p w14:paraId="6DADE41F"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Resolution</w:t>
      </w:r>
    </w:p>
    <w:p w14:paraId="43155CC4" w14:textId="77777777" w:rsidR="00A517B9" w:rsidRPr="0007555B" w:rsidRDefault="00A517B9" w:rsidP="00A517B9">
      <w:pPr>
        <w:rPr>
          <w:rFonts w:ascii="Arial" w:hAnsi="Arial"/>
          <w:sz w:val="24"/>
          <w:szCs w:val="24"/>
        </w:rPr>
      </w:pPr>
    </w:p>
    <w:p w14:paraId="2594AD70" w14:textId="77777777" w:rsidR="00A517B9" w:rsidRPr="0007555B" w:rsidRDefault="00A517B9" w:rsidP="00A517B9">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53CE5A2F" w14:textId="77777777" w:rsidR="00A517B9" w:rsidRPr="0007555B" w:rsidRDefault="00A517B9" w:rsidP="00A517B9">
      <w:pPr>
        <w:pStyle w:val="BodyTextIndent3"/>
        <w:ind w:left="0" w:firstLine="720"/>
        <w:rPr>
          <w:szCs w:val="24"/>
        </w:rPr>
      </w:pPr>
    </w:p>
    <w:p w14:paraId="2E669544" w14:textId="6C91EAF8" w:rsidR="0053570A"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Board of Trustees has granted</w:t>
      </w:r>
      <w:r w:rsidR="00DB31B1">
        <w:rPr>
          <w:rFonts w:ascii="Arial" w:hAnsi="Arial"/>
        </w:rPr>
        <w:t xml:space="preserve"> </w:t>
      </w:r>
      <w:r w:rsidR="008E70A8">
        <w:rPr>
          <w:rFonts w:ascii="Arial" w:hAnsi="Arial"/>
        </w:rPr>
        <w:t xml:space="preserve">Success Academy </w:t>
      </w:r>
      <w:r w:rsidR="005B1862">
        <w:rPr>
          <w:rFonts w:ascii="Arial" w:hAnsi="Arial"/>
        </w:rPr>
        <w:t>Charter Schools</w:t>
      </w:r>
      <w:r w:rsidR="008E70A8">
        <w:rPr>
          <w:rFonts w:ascii="Arial" w:hAnsi="Arial"/>
        </w:rPr>
        <w:t xml:space="preserve"> </w:t>
      </w:r>
      <w:r w:rsidR="00F648FA">
        <w:rPr>
          <w:rFonts w:ascii="Arial" w:hAnsi="Arial"/>
          <w:szCs w:val="24"/>
        </w:rPr>
        <w:t>–</w:t>
      </w:r>
      <w:r w:rsidR="008E70A8">
        <w:rPr>
          <w:rFonts w:ascii="Arial" w:hAnsi="Arial"/>
        </w:rPr>
        <w:t xml:space="preserve"> NYC</w:t>
      </w:r>
      <w:r w:rsidR="00D0537F">
        <w:rPr>
          <w:rFonts w:ascii="Arial" w:hAnsi="Arial"/>
        </w:rPr>
        <w:t xml:space="preserve"> </w:t>
      </w:r>
      <w:r>
        <w:rPr>
          <w:rFonts w:ascii="Arial" w:hAnsi="Arial"/>
        </w:rPr>
        <w:t xml:space="preserve">(the “Education Corporation”) the authority to operate </w:t>
      </w:r>
      <w:r w:rsidR="00D0537F">
        <w:rPr>
          <w:rFonts w:ascii="Arial" w:hAnsi="Arial"/>
        </w:rPr>
        <w:t>more than one school</w:t>
      </w:r>
      <w:r>
        <w:rPr>
          <w:rFonts w:ascii="Arial" w:hAnsi="Arial"/>
        </w:rPr>
        <w:t xml:space="preserve"> including</w:t>
      </w:r>
      <w:r w:rsidR="008E7D1A">
        <w:rPr>
          <w:rFonts w:ascii="Arial" w:hAnsi="Arial"/>
        </w:rPr>
        <w:t xml:space="preserve"> </w:t>
      </w:r>
      <w:r w:rsidR="008E70A8">
        <w:rPr>
          <w:rFonts w:ascii="Arial" w:hAnsi="Arial"/>
        </w:rPr>
        <w:t>Success Academy</w:t>
      </w:r>
      <w:r w:rsidR="005B1862">
        <w:rPr>
          <w:rFonts w:ascii="Arial" w:hAnsi="Arial"/>
        </w:rPr>
        <w:t xml:space="preserve"> </w:t>
      </w:r>
      <w:r w:rsidR="00D83902">
        <w:rPr>
          <w:rFonts w:ascii="Arial" w:hAnsi="Arial"/>
        </w:rPr>
        <w:t>Charter School</w:t>
      </w:r>
      <w:r w:rsidR="008E70A8">
        <w:rPr>
          <w:rFonts w:ascii="Arial" w:hAnsi="Arial"/>
        </w:rPr>
        <w:t xml:space="preserve"> –</w:t>
      </w:r>
      <w:r w:rsidR="00A221DE">
        <w:rPr>
          <w:rFonts w:ascii="Arial" w:hAnsi="Arial"/>
        </w:rPr>
        <w:t xml:space="preserve"> </w:t>
      </w:r>
      <w:r w:rsidR="0086085C">
        <w:rPr>
          <w:rFonts w:ascii="Arial" w:hAnsi="Arial"/>
        </w:rPr>
        <w:t>Harlem 6</w:t>
      </w:r>
      <w:r w:rsidR="00F10684">
        <w:rPr>
          <w:rFonts w:ascii="Arial" w:hAnsi="Arial"/>
        </w:rPr>
        <w:t xml:space="preserve"> </w:t>
      </w:r>
      <w:r>
        <w:rPr>
          <w:rFonts w:ascii="Arial" w:hAnsi="Arial"/>
        </w:rPr>
        <w:t>(the “School”)</w:t>
      </w:r>
      <w:r w:rsidR="00E339EE">
        <w:rPr>
          <w:rFonts w:ascii="Arial" w:hAnsi="Arial"/>
        </w:rPr>
        <w:t>,</w:t>
      </w:r>
      <w:r w:rsidR="006E5815">
        <w:rPr>
          <w:rFonts w:ascii="Arial" w:hAnsi="Arial"/>
        </w:rPr>
        <w:t xml:space="preserve"> which is</w:t>
      </w:r>
      <w:r>
        <w:rPr>
          <w:rFonts w:ascii="Arial" w:hAnsi="Arial"/>
        </w:rPr>
        <w:t xml:space="preserve"> located in</w:t>
      </w:r>
      <w:r w:rsidR="00CD1129">
        <w:rPr>
          <w:rFonts w:ascii="Arial" w:hAnsi="Arial"/>
        </w:rPr>
        <w:t xml:space="preserve"> </w:t>
      </w:r>
      <w:r w:rsidR="0086085C">
        <w:rPr>
          <w:rFonts w:ascii="Arial" w:hAnsi="Arial"/>
        </w:rPr>
        <w:t>Manhattan</w:t>
      </w:r>
      <w:r>
        <w:rPr>
          <w:rFonts w:ascii="Arial" w:hAnsi="Arial"/>
        </w:rPr>
        <w:t xml:space="preserve">; and  </w:t>
      </w:r>
    </w:p>
    <w:p w14:paraId="30792387" w14:textId="77777777" w:rsidR="0053570A" w:rsidRDefault="0053570A" w:rsidP="0053570A">
      <w:pPr>
        <w:pStyle w:val="BodyTextIndent2"/>
        <w:widowControl w:val="0"/>
        <w:ind w:right="720"/>
        <w:jc w:val="both"/>
        <w:rPr>
          <w:rFonts w:ascii="Arial" w:hAnsi="Arial"/>
        </w:rPr>
      </w:pPr>
    </w:p>
    <w:p w14:paraId="3254B302" w14:textId="77777777" w:rsidR="0053570A" w:rsidRDefault="0053570A" w:rsidP="0053570A">
      <w:pPr>
        <w:pStyle w:val="BodyTextIndent2"/>
        <w:widowControl w:val="0"/>
        <w:ind w:right="720"/>
        <w:jc w:val="both"/>
        <w:rPr>
          <w:rFonts w:ascii="Arial" w:hAnsi="Arial"/>
        </w:rPr>
      </w:pPr>
      <w:r w:rsidRPr="00556020">
        <w:rPr>
          <w:rFonts w:ascii="Arial" w:hAnsi="Arial"/>
          <w:u w:val="single"/>
        </w:rPr>
        <w:t>Whereas</w:t>
      </w:r>
      <w:r>
        <w:rPr>
          <w:rFonts w:ascii="Arial" w:hAnsi="Arial"/>
        </w:rPr>
        <w:t xml:space="preserve"> </w:t>
      </w:r>
      <w:r w:rsidRPr="00556020">
        <w:rPr>
          <w:rFonts w:ascii="Arial" w:hAnsi="Arial"/>
        </w:rPr>
        <w:t>the</w:t>
      </w:r>
      <w:r>
        <w:rPr>
          <w:rFonts w:ascii="Arial" w:hAnsi="Arial"/>
        </w:rPr>
        <w:t xml:space="preserve"> Education Corporation requested renewal of the authority t</w:t>
      </w:r>
      <w:r w:rsidR="006E5815">
        <w:rPr>
          <w:rFonts w:ascii="Arial" w:hAnsi="Arial"/>
        </w:rPr>
        <w:t>o operate the School for a full t</w:t>
      </w:r>
      <w:r>
        <w:rPr>
          <w:rFonts w:ascii="Arial" w:hAnsi="Arial"/>
        </w:rPr>
        <w:t>erm of five years</w:t>
      </w:r>
      <w:r w:rsidR="006E5815" w:rsidRPr="006E5815">
        <w:rPr>
          <w:rFonts w:ascii="Arial" w:hAnsi="Arial"/>
          <w:szCs w:val="24"/>
        </w:rPr>
        <w:t xml:space="preserve"> </w:t>
      </w:r>
      <w:r w:rsidR="006E5815" w:rsidRPr="0007555B">
        <w:rPr>
          <w:rFonts w:ascii="Arial" w:hAnsi="Arial"/>
          <w:szCs w:val="24"/>
        </w:rPr>
        <w:t xml:space="preserve">pursuant to </w:t>
      </w:r>
      <w:r w:rsidR="00E339EE">
        <w:rPr>
          <w:rFonts w:ascii="Arial" w:hAnsi="Arial"/>
        </w:rPr>
        <w:t xml:space="preserve">Subdivision </w:t>
      </w:r>
      <w:r w:rsidR="006E5815" w:rsidRPr="0007555B">
        <w:rPr>
          <w:rFonts w:ascii="Arial" w:hAnsi="Arial"/>
          <w:szCs w:val="24"/>
        </w:rPr>
        <w:t>28</w:t>
      </w:r>
      <w:r w:rsidR="006E5815">
        <w:rPr>
          <w:rFonts w:ascii="Arial" w:hAnsi="Arial"/>
          <w:szCs w:val="24"/>
        </w:rPr>
        <w:t>51</w:t>
      </w:r>
      <w:r w:rsidR="006E5815" w:rsidRPr="0007555B">
        <w:rPr>
          <w:rFonts w:ascii="Arial" w:hAnsi="Arial"/>
          <w:szCs w:val="24"/>
        </w:rPr>
        <w:t>(</w:t>
      </w:r>
      <w:r w:rsidR="006E5815">
        <w:rPr>
          <w:rFonts w:ascii="Arial" w:hAnsi="Arial"/>
          <w:szCs w:val="24"/>
        </w:rPr>
        <w:t>4</w:t>
      </w:r>
      <w:r w:rsidR="006E5815" w:rsidRPr="0007555B">
        <w:rPr>
          <w:rFonts w:ascii="Arial" w:hAnsi="Arial"/>
          <w:szCs w:val="24"/>
        </w:rPr>
        <w:t>)</w:t>
      </w:r>
      <w:r>
        <w:rPr>
          <w:rFonts w:ascii="Arial" w:hAnsi="Arial"/>
        </w:rPr>
        <w:t xml:space="preserve">; </w:t>
      </w:r>
      <w:r w:rsidR="00696BE8">
        <w:rPr>
          <w:rFonts w:ascii="Arial" w:hAnsi="Arial"/>
        </w:rPr>
        <w:t>and</w:t>
      </w:r>
    </w:p>
    <w:p w14:paraId="766419B5" w14:textId="77777777" w:rsidR="00696BE8" w:rsidRDefault="00696BE8">
      <w:pPr>
        <w:rPr>
          <w:rFonts w:ascii="Arial" w:hAnsi="Arial"/>
          <w:sz w:val="24"/>
        </w:rPr>
      </w:pPr>
      <w:r>
        <w:rPr>
          <w:rFonts w:ascii="Arial" w:hAnsi="Arial"/>
        </w:rPr>
        <w:br w:type="page"/>
      </w:r>
    </w:p>
    <w:p w14:paraId="793B279E" w14:textId="77777777" w:rsidR="0053570A" w:rsidRDefault="0053570A" w:rsidP="0053570A">
      <w:pPr>
        <w:pStyle w:val="BodyTextIndent2"/>
        <w:widowControl w:val="0"/>
        <w:ind w:right="720"/>
        <w:jc w:val="both"/>
        <w:rPr>
          <w:rFonts w:ascii="Arial" w:hAnsi="Arial"/>
        </w:rPr>
      </w:pPr>
    </w:p>
    <w:p w14:paraId="6D6BC3C5" w14:textId="77777777" w:rsidR="0053570A" w:rsidRPr="00B119B9"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w:t>
      </w:r>
      <w:r w:rsidR="00E339EE">
        <w:rPr>
          <w:rFonts w:ascii="Arial" w:hAnsi="Arial"/>
        </w:rPr>
        <w:t>Subdivision</w:t>
      </w:r>
      <w:r w:rsidR="006E5815">
        <w:rPr>
          <w:rFonts w:ascii="Arial" w:hAnsi="Arial"/>
        </w:rPr>
        <w:t xml:space="preserve"> </w:t>
      </w:r>
      <w:r>
        <w:rPr>
          <w:rFonts w:ascii="Arial" w:hAnsi="Arial"/>
        </w:rPr>
        <w:t xml:space="preserve">2851(4)(e), has considered, prior to approval of the application to renew the authority to operate the School, the means by which the School will meet or exceed the </w:t>
      </w:r>
      <w:r w:rsidRPr="0007555B">
        <w:rPr>
          <w:rFonts w:ascii="Arial" w:hAnsi="Arial" w:cs="Arial"/>
          <w:szCs w:val="24"/>
        </w:rPr>
        <w:t>enrollment and retention targets of students with disabilities, English language learners, and students who are eligi</w:t>
      </w:r>
      <w:r w:rsidR="00696BE8">
        <w:rPr>
          <w:rFonts w:ascii="Arial" w:hAnsi="Arial" w:cs="Arial"/>
          <w:szCs w:val="24"/>
        </w:rPr>
        <w:t>ble applicants for the federal F</w:t>
      </w:r>
      <w:r w:rsidRPr="0007555B">
        <w:rPr>
          <w:rFonts w:ascii="Arial" w:hAnsi="Arial" w:cs="Arial"/>
          <w:szCs w:val="24"/>
        </w:rPr>
        <w:t xml:space="preserve">ree and </w:t>
      </w:r>
      <w:r w:rsidR="00696BE8">
        <w:rPr>
          <w:rFonts w:ascii="Arial" w:hAnsi="Arial" w:cs="Arial"/>
          <w:szCs w:val="24"/>
        </w:rPr>
        <w:t>R</w:t>
      </w:r>
      <w:r w:rsidRPr="0007555B">
        <w:rPr>
          <w:rFonts w:ascii="Arial" w:hAnsi="Arial" w:cs="Arial"/>
          <w:szCs w:val="24"/>
        </w:rPr>
        <w:t xml:space="preserve">educed </w:t>
      </w:r>
      <w:r w:rsidR="00696BE8">
        <w:rPr>
          <w:rFonts w:ascii="Arial" w:hAnsi="Arial" w:cs="Arial"/>
          <w:szCs w:val="24"/>
        </w:rPr>
        <w:t>P</w:t>
      </w:r>
      <w:r w:rsidRPr="0007555B">
        <w:rPr>
          <w:rFonts w:ascii="Arial" w:hAnsi="Arial" w:cs="Arial"/>
          <w:szCs w:val="24"/>
        </w:rPr>
        <w:t xml:space="preserve">rice </w:t>
      </w:r>
      <w:r w:rsidR="00696BE8">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 xml:space="preserve">as set forth in the application, which targets were </w:t>
      </w:r>
      <w:r w:rsidRPr="0007555B">
        <w:rPr>
          <w:rFonts w:ascii="Arial" w:hAnsi="Arial" w:cs="Arial"/>
          <w:szCs w:val="24"/>
        </w:rPr>
        <w:t xml:space="preserve">prescribed by the </w:t>
      </w:r>
      <w:r>
        <w:rPr>
          <w:rFonts w:ascii="Arial" w:hAnsi="Arial" w:cs="Arial"/>
          <w:szCs w:val="24"/>
        </w:rPr>
        <w:t>S</w:t>
      </w:r>
      <w:r w:rsidR="006E5815">
        <w:rPr>
          <w:rFonts w:ascii="Arial" w:hAnsi="Arial" w:cs="Arial"/>
          <w:szCs w:val="24"/>
        </w:rPr>
        <w:t xml:space="preserve">tate </w:t>
      </w:r>
      <w:r>
        <w:rPr>
          <w:rFonts w:ascii="Arial" w:hAnsi="Arial" w:cs="Arial"/>
          <w:szCs w:val="24"/>
        </w:rPr>
        <w:t>U</w:t>
      </w:r>
      <w:r w:rsidR="006E5815">
        <w:rPr>
          <w:rFonts w:ascii="Arial" w:hAnsi="Arial" w:cs="Arial"/>
          <w:szCs w:val="24"/>
        </w:rPr>
        <w:t xml:space="preserve">niversity of New York </w:t>
      </w:r>
      <w:r>
        <w:rPr>
          <w:rFonts w:ascii="Arial" w:hAnsi="Arial" w:cs="Arial"/>
          <w:szCs w:val="24"/>
        </w:rPr>
        <w:t xml:space="preserve">Charter Schools Institute (the “Institute”) on behalf of the </w:t>
      </w:r>
      <w:r w:rsidRPr="0007555B">
        <w:rPr>
          <w:rFonts w:ascii="Arial" w:hAnsi="Arial" w:cs="Arial"/>
          <w:szCs w:val="24"/>
        </w:rPr>
        <w:t>Board</w:t>
      </w:r>
      <w:r w:rsidR="00696BE8">
        <w:rPr>
          <w:rFonts w:ascii="Arial" w:hAnsi="Arial" w:cs="Arial"/>
          <w:szCs w:val="24"/>
        </w:rPr>
        <w:t xml:space="preserve"> of Trustees</w:t>
      </w:r>
      <w:r>
        <w:rPr>
          <w:rFonts w:ascii="Arial" w:hAnsi="Arial" w:cs="Arial"/>
          <w:szCs w:val="24"/>
        </w:rPr>
        <w:t>; now, therefore, be it</w:t>
      </w:r>
    </w:p>
    <w:p w14:paraId="5A4241A5" w14:textId="77777777" w:rsidR="0053570A" w:rsidRDefault="0053570A" w:rsidP="0053570A">
      <w:pPr>
        <w:pStyle w:val="BodyTextIndent2"/>
        <w:widowControl w:val="0"/>
        <w:ind w:right="720"/>
        <w:jc w:val="both"/>
        <w:rPr>
          <w:rFonts w:ascii="Arial" w:hAnsi="Arial"/>
          <w:u w:val="single"/>
        </w:rPr>
      </w:pPr>
    </w:p>
    <w:p w14:paraId="3ADD3221" w14:textId="77777777" w:rsidR="0053570A" w:rsidRDefault="0053570A" w:rsidP="0053570A">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renewal of the </w:t>
      </w:r>
      <w:r w:rsidR="005C4604">
        <w:rPr>
          <w:rFonts w:ascii="Arial" w:hAnsi="Arial"/>
        </w:rPr>
        <w:t>authority to operate the School</w:t>
      </w:r>
      <w:r>
        <w:rPr>
          <w:rFonts w:ascii="Arial" w:hAnsi="Arial"/>
        </w:rPr>
        <w:t>, be, and hereby is</w:t>
      </w:r>
      <w:r w:rsidR="00E10F7F">
        <w:rPr>
          <w:rFonts w:ascii="Arial" w:hAnsi="Arial"/>
        </w:rPr>
        <w:t>,</w:t>
      </w:r>
      <w:r>
        <w:rPr>
          <w:rFonts w:ascii="Arial" w:hAnsi="Arial"/>
        </w:rPr>
        <w:t xml:space="preserve"> approved</w:t>
      </w:r>
      <w:r w:rsidR="005C4604">
        <w:rPr>
          <w:rFonts w:ascii="Arial" w:hAnsi="Arial"/>
        </w:rPr>
        <w:t xml:space="preserve"> for a </w:t>
      </w:r>
      <w:r w:rsidR="00DB31B1">
        <w:rPr>
          <w:rFonts w:ascii="Arial" w:hAnsi="Arial"/>
        </w:rPr>
        <w:t>full term</w:t>
      </w:r>
      <w:r w:rsidR="005C4604">
        <w:rPr>
          <w:rFonts w:ascii="Arial" w:hAnsi="Arial"/>
        </w:rPr>
        <w:t xml:space="preserve"> </w:t>
      </w:r>
      <w:r w:rsidR="00E10F7F">
        <w:rPr>
          <w:rFonts w:ascii="Arial" w:hAnsi="Arial"/>
        </w:rPr>
        <w:t>of five years</w:t>
      </w:r>
      <w:r>
        <w:rPr>
          <w:rFonts w:ascii="Arial" w:hAnsi="Arial"/>
        </w:rPr>
        <w:t xml:space="preserve">; </w:t>
      </w:r>
      <w:r w:rsidRPr="00E9412F">
        <w:rPr>
          <w:rFonts w:ascii="Arial" w:hAnsi="Arial" w:cs="Arial"/>
        </w:rPr>
        <w:t>and</w:t>
      </w:r>
      <w:r w:rsidR="00E10F7F">
        <w:rPr>
          <w:rFonts w:ascii="Arial" w:hAnsi="Arial" w:cs="Arial"/>
        </w:rPr>
        <w:t>,</w:t>
      </w:r>
      <w:r w:rsidRPr="00E9412F">
        <w:rPr>
          <w:rFonts w:ascii="Arial" w:hAnsi="Arial" w:cs="Arial"/>
        </w:rPr>
        <w:t xml:space="preserve"> be it further</w:t>
      </w:r>
      <w:r>
        <w:rPr>
          <w:rFonts w:ascii="Arial" w:hAnsi="Arial"/>
        </w:rPr>
        <w:t xml:space="preserve"> </w:t>
      </w:r>
    </w:p>
    <w:p w14:paraId="52D8F800" w14:textId="77777777" w:rsidR="0053570A" w:rsidRDefault="0053570A" w:rsidP="0053570A">
      <w:pPr>
        <w:pStyle w:val="BodyTextIndent2"/>
        <w:widowControl w:val="0"/>
        <w:ind w:right="720"/>
        <w:jc w:val="both"/>
        <w:rPr>
          <w:rFonts w:ascii="Arial" w:hAnsi="Arial"/>
        </w:rPr>
      </w:pPr>
    </w:p>
    <w:p w14:paraId="68AEF3EF" w14:textId="173A722B" w:rsidR="0053570A" w:rsidRDefault="0053570A" w:rsidP="0053570A">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w:t>
      </w:r>
      <w:r w:rsidR="00F648FA">
        <w:rPr>
          <w:rFonts w:ascii="Arial" w:hAnsi="Arial" w:cs="Arial"/>
        </w:rPr>
        <w:t xml:space="preserve"> </w:t>
      </w:r>
      <w:bookmarkStart w:id="0" w:name="_GoBack"/>
      <w:bookmarkEnd w:id="0"/>
      <w:r w:rsidRPr="00E9412F">
        <w:rPr>
          <w:rFonts w:ascii="Arial" w:hAnsi="Arial" w:cs="Arial"/>
        </w:rPr>
        <w:t xml:space="preserve">1) the </w:t>
      </w:r>
      <w:r>
        <w:rPr>
          <w:rFonts w:ascii="Arial" w:hAnsi="Arial" w:cs="Arial"/>
        </w:rPr>
        <w:t xml:space="preserve">School, as described in the Education Corporation’s application for renewal of authority to operate the School </w:t>
      </w:r>
      <w:r w:rsidRPr="00E9412F">
        <w:rPr>
          <w:rFonts w:ascii="Arial" w:hAnsi="Arial" w:cs="Arial"/>
        </w:rPr>
        <w:t xml:space="preserve">meets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as amended) </w:t>
      </w:r>
      <w:r w:rsidRPr="00E9412F">
        <w:rPr>
          <w:rFonts w:ascii="Arial" w:hAnsi="Arial" w:cs="Arial"/>
        </w:rPr>
        <w:t>and applicable laws, rules</w:t>
      </w:r>
      <w:r w:rsidR="00506C7B">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Pr>
          <w:rFonts w:ascii="Arial" w:hAnsi="Arial" w:cs="Arial"/>
        </w:rPr>
        <w:t xml:space="preserve">the S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sidR="00696BE8">
        <w:rPr>
          <w:rFonts w:ascii="Arial" w:hAnsi="Arial" w:cs="Arial"/>
        </w:rPr>
        <w:t>,</w:t>
      </w:r>
      <w:r w:rsidRPr="00E9412F">
        <w:rPr>
          <w:rFonts w:ascii="Arial" w:hAnsi="Arial" w:cs="Arial"/>
        </w:rPr>
        <w:t xml:space="preserve"> 3) approving the </w:t>
      </w:r>
      <w:r>
        <w:rPr>
          <w:rFonts w:ascii="Arial" w:hAnsi="Arial" w:cs="Arial"/>
        </w:rPr>
        <w:t>a</w:t>
      </w:r>
      <w:r w:rsidRPr="00E9412F">
        <w:rPr>
          <w:rFonts w:ascii="Arial" w:hAnsi="Arial" w:cs="Arial"/>
        </w:rPr>
        <w:t xml:space="preserve">pplication </w:t>
      </w:r>
      <w:r>
        <w:rPr>
          <w:rFonts w:ascii="Arial" w:hAnsi="Arial" w:cs="Arial"/>
        </w:rPr>
        <w:t>to renew the authority to operate the School</w:t>
      </w:r>
      <w:r w:rsidR="00F533FE">
        <w:rPr>
          <w:rFonts w:ascii="Arial" w:hAnsi="Arial" w:cs="Arial"/>
        </w:rPr>
        <w:t xml:space="preserve"> </w:t>
      </w:r>
      <w:r w:rsidRPr="00E9412F">
        <w:rPr>
          <w:rFonts w:ascii="Arial" w:hAnsi="Arial" w:cs="Arial"/>
        </w:rPr>
        <w:t>is likely to improve student learning and achievement</w:t>
      </w:r>
      <w:r w:rsidR="00506C7B">
        <w:rPr>
          <w:rFonts w:ascii="Arial" w:hAnsi="Arial" w:cs="Arial"/>
        </w:rPr>
        <w:t>,</w:t>
      </w:r>
      <w:r w:rsidRPr="00E9412F">
        <w:rPr>
          <w:rFonts w:ascii="Arial" w:hAnsi="Arial" w:cs="Arial"/>
        </w:rPr>
        <w:t xml:space="preserve"> and materially further the purposes set out in Education Law</w:t>
      </w:r>
      <w:r w:rsidR="006E5815">
        <w:rPr>
          <w:rFonts w:ascii="Arial" w:hAnsi="Arial" w:cs="Arial"/>
        </w:rPr>
        <w:t xml:space="preserve"> </w:t>
      </w:r>
      <w:r w:rsidR="00F533FE">
        <w:rPr>
          <w:rFonts w:ascii="Arial" w:hAnsi="Arial" w:cs="Arial"/>
        </w:rPr>
        <w:br/>
      </w:r>
      <w:r w:rsidR="006E5815">
        <w:rPr>
          <w:rFonts w:ascii="Arial" w:hAnsi="Arial" w:cs="Arial"/>
        </w:rPr>
        <w:t xml:space="preserve">§ </w:t>
      </w:r>
      <w:r w:rsidR="006E5815" w:rsidRPr="00E9412F">
        <w:rPr>
          <w:rFonts w:ascii="Arial" w:hAnsi="Arial" w:cs="Arial"/>
        </w:rPr>
        <w:t>2850(2)</w:t>
      </w:r>
      <w:r w:rsidRPr="00E9412F">
        <w:rPr>
          <w:rFonts w:ascii="Arial" w:hAnsi="Arial" w:cs="Arial"/>
        </w:rPr>
        <w:t>; and</w:t>
      </w:r>
      <w:r w:rsidR="00E10F7F">
        <w:rPr>
          <w:rFonts w:ascii="Arial" w:hAnsi="Arial" w:cs="Arial"/>
        </w:rPr>
        <w:t>,</w:t>
      </w:r>
      <w:r w:rsidRPr="00E9412F">
        <w:rPr>
          <w:rFonts w:ascii="Arial" w:hAnsi="Arial" w:cs="Arial"/>
        </w:rPr>
        <w:t xml:space="preserve"> be it further</w:t>
      </w:r>
    </w:p>
    <w:p w14:paraId="1AD11329" w14:textId="77777777" w:rsidR="0053570A" w:rsidRDefault="0053570A" w:rsidP="0053570A">
      <w:pPr>
        <w:pStyle w:val="BodyTextIndent2"/>
        <w:widowControl w:val="0"/>
        <w:ind w:right="720"/>
        <w:jc w:val="both"/>
        <w:rPr>
          <w:rFonts w:ascii="Arial" w:hAnsi="Arial"/>
        </w:rPr>
      </w:pPr>
    </w:p>
    <w:p w14:paraId="61D8BE9F" w14:textId="2AFCF686" w:rsidR="0053570A" w:rsidRPr="0007555B" w:rsidRDefault="0053570A" w:rsidP="0053570A">
      <w:pPr>
        <w:pStyle w:val="BodyTextIndent"/>
        <w:widowControl w:val="0"/>
        <w:ind w:right="720" w:firstLine="0"/>
        <w:jc w:val="both"/>
        <w:rPr>
          <w:rFonts w:ascii="Arial" w:hAnsi="Arial"/>
          <w:szCs w:val="24"/>
        </w:rPr>
      </w:pPr>
      <w:r w:rsidRPr="001816FA">
        <w:rPr>
          <w:rFonts w:ascii="Arial" w:hAnsi="Arial" w:cs="Arial"/>
          <w:u w:val="single"/>
        </w:rPr>
        <w:t>Resolved</w:t>
      </w:r>
      <w:r w:rsidRPr="001816FA">
        <w:rPr>
          <w:rFonts w:ascii="Arial" w:hAnsi="Arial" w:cs="Arial"/>
        </w:rPr>
        <w:t xml:space="preserve"> that the Institute, </w:t>
      </w:r>
      <w:r w:rsidR="004B6269">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Pr="001816FA">
        <w:rPr>
          <w:rFonts w:ascii="Arial" w:hAnsi="Arial" w:cs="Arial"/>
        </w:rPr>
        <w:t xml:space="preserve"> 1) enter into a proposed charter </w:t>
      </w:r>
      <w:r w:rsidR="00523DBB">
        <w:rPr>
          <w:rFonts w:ascii="Arial" w:hAnsi="Arial" w:cs="Arial"/>
        </w:rPr>
        <w:t xml:space="preserve">revision </w:t>
      </w:r>
      <w:r w:rsidRPr="001816FA">
        <w:rPr>
          <w:rFonts w:ascii="Arial" w:hAnsi="Arial" w:cs="Arial"/>
        </w:rPr>
        <w:t xml:space="preserve">w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523DBB">
        <w:rPr>
          <w:rFonts w:ascii="Arial" w:hAnsi="Arial" w:cs="Arial"/>
        </w:rPr>
        <w:t>revision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543FB">
        <w:rPr>
          <w:rFonts w:ascii="Arial" w:hAnsi="Arial"/>
        </w:rPr>
        <w:t>,</w:t>
      </w:r>
      <w:r>
        <w:rPr>
          <w:rFonts w:ascii="Arial" w:hAnsi="Arial"/>
        </w:rPr>
        <w:t xml:space="preserve"> and potential approval.</w:t>
      </w:r>
      <w:r w:rsidRPr="001816FA">
        <w:rPr>
          <w:rFonts w:ascii="Arial" w:hAnsi="Arial" w:cs="Arial"/>
        </w:rPr>
        <w:t xml:space="preserve"> </w:t>
      </w:r>
    </w:p>
    <w:p w14:paraId="5315B27A" w14:textId="77777777" w:rsidR="00A517B9" w:rsidRPr="0007555B" w:rsidRDefault="00A517B9" w:rsidP="00A517B9">
      <w:pPr>
        <w:pStyle w:val="BodyTextIndent"/>
        <w:widowControl w:val="0"/>
        <w:ind w:right="720" w:firstLine="0"/>
        <w:jc w:val="both"/>
        <w:rPr>
          <w:rFonts w:ascii="Arial" w:hAnsi="Arial" w:cs="Arial"/>
          <w:szCs w:val="24"/>
        </w:rPr>
      </w:pPr>
    </w:p>
    <w:p w14:paraId="026CCE90" w14:textId="77777777" w:rsidR="00E10F7F" w:rsidRDefault="00E10F7F">
      <w:pPr>
        <w:rPr>
          <w:rFonts w:ascii="Arial" w:hAnsi="Arial"/>
          <w:sz w:val="24"/>
          <w:szCs w:val="24"/>
        </w:rPr>
      </w:pPr>
      <w:r>
        <w:rPr>
          <w:rFonts w:ascii="Arial" w:hAnsi="Arial"/>
          <w:szCs w:val="24"/>
        </w:rPr>
        <w:br w:type="page"/>
      </w:r>
    </w:p>
    <w:p w14:paraId="233D0E6E" w14:textId="77777777" w:rsidR="00A517B9" w:rsidRPr="0007555B" w:rsidRDefault="00A517B9" w:rsidP="00A517B9">
      <w:pPr>
        <w:pStyle w:val="BodyTextIndent"/>
        <w:ind w:left="0" w:firstLine="0"/>
        <w:jc w:val="both"/>
        <w:rPr>
          <w:rFonts w:ascii="Arial" w:hAnsi="Arial"/>
          <w:b/>
          <w:szCs w:val="24"/>
          <w:u w:val="single"/>
        </w:rPr>
      </w:pPr>
      <w:r w:rsidRPr="0007555B">
        <w:rPr>
          <w:rFonts w:ascii="Arial" w:hAnsi="Arial"/>
          <w:b/>
          <w:szCs w:val="24"/>
          <w:u w:val="single"/>
        </w:rPr>
        <w:lastRenderedPageBreak/>
        <w:t>Background</w:t>
      </w:r>
    </w:p>
    <w:p w14:paraId="785F5A91" w14:textId="77777777" w:rsidR="00A517B9" w:rsidRPr="0007555B" w:rsidRDefault="00A517B9" w:rsidP="00A517B9">
      <w:pPr>
        <w:pStyle w:val="BodyTextIndent"/>
        <w:ind w:left="0" w:firstLine="0"/>
        <w:jc w:val="both"/>
        <w:rPr>
          <w:rFonts w:ascii="Arial" w:hAnsi="Arial"/>
          <w:szCs w:val="24"/>
          <w:u w:val="single"/>
        </w:rPr>
      </w:pPr>
    </w:p>
    <w:p w14:paraId="7D225DE4" w14:textId="77777777" w:rsidR="00E10F7F" w:rsidRDefault="00A517B9" w:rsidP="00A47D8F">
      <w:pPr>
        <w:pStyle w:val="BodyTextIndent"/>
        <w:tabs>
          <w:tab w:val="left" w:pos="720"/>
        </w:tabs>
        <w:ind w:left="0" w:firstLine="0"/>
        <w:rPr>
          <w:rFonts w:ascii="Arial" w:hAnsi="Arial"/>
        </w:rPr>
      </w:pPr>
      <w:r>
        <w:rPr>
          <w:rFonts w:ascii="Arial" w:hAnsi="Arial"/>
        </w:rPr>
        <w:tab/>
      </w:r>
      <w:r w:rsidR="00161A1E">
        <w:rPr>
          <w:rFonts w:ascii="Arial" w:hAnsi="Arial"/>
        </w:rPr>
        <w:t xml:space="preserve">The New York Charter Schools Act of 1998 </w:t>
      </w:r>
      <w:r w:rsidR="00696BE8">
        <w:rPr>
          <w:rFonts w:ascii="Arial" w:hAnsi="Arial"/>
        </w:rPr>
        <w:t xml:space="preserve">(as amended) </w:t>
      </w:r>
      <w:r w:rsidR="00161A1E">
        <w:rPr>
          <w:rFonts w:ascii="Arial" w:hAnsi="Arial"/>
        </w:rPr>
        <w:t>permits the Board of Trustees to renew the charters of education corporations it has authorized</w:t>
      </w:r>
      <w:r w:rsidR="007F5BB4">
        <w:rPr>
          <w:rFonts w:ascii="Arial" w:hAnsi="Arial"/>
        </w:rPr>
        <w:t>, and to renew such corporations’ authority to operate charter school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2A78DF5A" w14:textId="77777777" w:rsidR="00E10F7F" w:rsidRDefault="00E10F7F" w:rsidP="00A47D8F">
      <w:pPr>
        <w:pStyle w:val="BodyTextIndent"/>
        <w:tabs>
          <w:tab w:val="left" w:pos="720"/>
        </w:tabs>
        <w:ind w:left="0" w:firstLine="0"/>
        <w:rPr>
          <w:rFonts w:ascii="Arial" w:hAnsi="Arial"/>
        </w:rPr>
      </w:pPr>
    </w:p>
    <w:p w14:paraId="7A1D4C58" w14:textId="65AF906F" w:rsidR="00A517B9" w:rsidRPr="00A920E5" w:rsidRDefault="00E10F7F" w:rsidP="00A47D8F">
      <w:pPr>
        <w:pStyle w:val="BodyTextIndent"/>
        <w:tabs>
          <w:tab w:val="left" w:pos="720"/>
        </w:tabs>
        <w:ind w:left="0" w:firstLine="0"/>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 and available at:</w:t>
      </w:r>
      <w:r w:rsidR="00251D8E">
        <w:rPr>
          <w:rFonts w:ascii="Arial" w:hAnsi="Arial"/>
        </w:rPr>
        <w:t xml:space="preserve">  </w:t>
      </w:r>
      <w:hyperlink r:id="rId12" w:history="1">
        <w:r w:rsidR="004B6269" w:rsidRPr="009C5BFE">
          <w:rPr>
            <w:rStyle w:val="Hyperlink"/>
            <w:rFonts w:ascii="Arial" w:hAnsi="Arial"/>
          </w:rPr>
          <w:t>https://www.newyorkcharters.org/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 xml:space="preserve">he SUNY Charter Schools Institute (the “Institut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 xml:space="preserve">The draft renewal report also contains an evaluation of the performance of an education corporation’s school 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BB5DCB" w:rsidRPr="00FE472F">
          <w:rPr>
            <w:rStyle w:val="Hyperlink"/>
            <w:rFonts w:ascii="Arial" w:hAnsi="Arial" w:cs="Arial"/>
          </w:rPr>
          <w:t>http://www.suny.edu/about/leadership/board-of-trustees/meetings/</w:t>
        </w:r>
        <w:r w:rsidR="00BB5DCB" w:rsidRPr="00FE472F">
          <w:rPr>
            <w:rStyle w:val="Hyperlink"/>
            <w:rFonts w:ascii="Arial" w:hAnsi="Arial" w:cs="Arial"/>
          </w:rPr>
          <w:br/>
        </w:r>
        <w:proofErr w:type="spellStart"/>
        <w:r w:rsidR="00BB5DCB" w:rsidRPr="00FE472F">
          <w:rPr>
            <w:rStyle w:val="Hyperlink"/>
            <w:rFonts w:ascii="Arial" w:hAnsi="Arial" w:cs="Arial"/>
          </w:rPr>
          <w:t>meetingNotices.cfm</w:t>
        </w:r>
        <w:proofErr w:type="spellEnd"/>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5106C534" w14:textId="77777777" w:rsidR="00A517B9" w:rsidRPr="00A920E5" w:rsidRDefault="00A517B9" w:rsidP="00A47D8F">
      <w:pPr>
        <w:ind w:firstLine="720"/>
        <w:rPr>
          <w:rFonts w:ascii="Arial" w:hAnsi="Arial"/>
          <w:sz w:val="24"/>
          <w:szCs w:val="24"/>
        </w:rPr>
      </w:pPr>
    </w:p>
    <w:p w14:paraId="0BC831D6" w14:textId="4F094A9F" w:rsidR="00A517B9" w:rsidRPr="00A920E5" w:rsidRDefault="00A517B9" w:rsidP="00A47D8F">
      <w:pPr>
        <w:pStyle w:val="BodyTextIndent"/>
        <w:tabs>
          <w:tab w:val="left" w:pos="720"/>
        </w:tabs>
        <w:ind w:left="0" w:firstLine="0"/>
        <w:rPr>
          <w:rFonts w:ascii="Arial" w:hAnsi="Arial" w:cs="Arial"/>
          <w:szCs w:val="24"/>
        </w:rPr>
      </w:pPr>
      <w:r w:rsidRPr="00A920E5">
        <w:rPr>
          <w:rFonts w:ascii="Arial" w:hAnsi="Arial"/>
        </w:rPr>
        <w:tab/>
        <w:t xml:space="preserve">As set forth in the Institute’s </w:t>
      </w:r>
      <w:r w:rsidR="007860BB">
        <w:rPr>
          <w:rFonts w:ascii="Arial" w:hAnsi="Arial"/>
        </w:rPr>
        <w:t>R</w:t>
      </w:r>
      <w:r w:rsidRPr="00A920E5">
        <w:rPr>
          <w:rFonts w:ascii="Arial" w:hAnsi="Arial"/>
        </w:rPr>
        <w:t xml:space="preserve">enewal </w:t>
      </w:r>
      <w:r w:rsidR="007860BB">
        <w:rPr>
          <w:rFonts w:ascii="Arial" w:hAnsi="Arial"/>
        </w:rPr>
        <w:t>R</w:t>
      </w:r>
      <w:r w:rsidRPr="00A920E5">
        <w:rPr>
          <w:rFonts w:ascii="Arial" w:hAnsi="Arial"/>
        </w:rPr>
        <w:t>eport for</w:t>
      </w:r>
      <w:r w:rsidR="00BC4A3F" w:rsidRPr="00A920E5">
        <w:rPr>
          <w:rFonts w:ascii="Arial" w:hAnsi="Arial"/>
        </w:rPr>
        <w:t xml:space="preserve"> </w:t>
      </w:r>
      <w:r w:rsidR="00A21AEE">
        <w:rPr>
          <w:rFonts w:ascii="Arial" w:hAnsi="Arial"/>
        </w:rPr>
        <w:t>Success Academy</w:t>
      </w:r>
      <w:r w:rsidR="00D83902">
        <w:rPr>
          <w:rFonts w:ascii="Arial" w:hAnsi="Arial"/>
        </w:rPr>
        <w:t xml:space="preserve"> Charter School</w:t>
      </w:r>
      <w:r w:rsidR="00A21AEE">
        <w:rPr>
          <w:rFonts w:ascii="Arial" w:hAnsi="Arial"/>
        </w:rPr>
        <w:t xml:space="preserve"> – </w:t>
      </w:r>
      <w:r w:rsidR="0086085C">
        <w:rPr>
          <w:rFonts w:ascii="Arial" w:hAnsi="Arial"/>
        </w:rPr>
        <w:t>Harlem 6</w:t>
      </w:r>
      <w:r w:rsidR="00F10684">
        <w:rPr>
          <w:rFonts w:ascii="Arial" w:hAnsi="Arial"/>
        </w:rPr>
        <w:t xml:space="preserve"> </w:t>
      </w:r>
      <w:r w:rsidR="00697435" w:rsidRPr="00A920E5">
        <w:rPr>
          <w:rFonts w:ascii="Arial" w:hAnsi="Arial"/>
        </w:rPr>
        <w:t>(the “</w:t>
      </w:r>
      <w:r w:rsidR="003B5BF3" w:rsidRPr="00A920E5">
        <w:rPr>
          <w:rFonts w:ascii="Arial" w:hAnsi="Arial"/>
        </w:rPr>
        <w:t>School</w:t>
      </w:r>
      <w:r w:rsidR="00697435" w:rsidRPr="00A920E5">
        <w:rPr>
          <w:rFonts w:ascii="Arial" w:hAnsi="Arial"/>
        </w:rPr>
        <w:t>”)</w:t>
      </w:r>
      <w:r w:rsidRPr="00A920E5">
        <w:rPr>
          <w:rFonts w:ascii="Arial" w:hAnsi="Arial"/>
        </w:rPr>
        <w:t>, which was distributed to the Board of Trustees, the Institute</w:t>
      </w:r>
      <w:r w:rsidR="009A1700">
        <w:rPr>
          <w:rFonts w:ascii="Arial" w:hAnsi="Arial"/>
        </w:rPr>
        <w:t>,</w:t>
      </w:r>
      <w:r w:rsidRPr="00A920E5">
        <w:rPr>
          <w:rFonts w:ascii="Arial" w:hAnsi="Arial"/>
        </w:rPr>
        <w:t xml:space="preserve"> </w:t>
      </w:r>
      <w:r w:rsidR="00696BE8" w:rsidRPr="00A920E5">
        <w:rPr>
          <w:rFonts w:ascii="Arial" w:hAnsi="Arial"/>
        </w:rPr>
        <w:t>pursuant to the SUNY Renewal Policies</w:t>
      </w:r>
      <w:r w:rsidR="009A1700">
        <w:rPr>
          <w:rFonts w:ascii="Arial" w:hAnsi="Arial"/>
        </w:rPr>
        <w:t>,</w:t>
      </w:r>
      <w:r w:rsidR="00696BE8" w:rsidRPr="00A920E5">
        <w:rPr>
          <w:rFonts w:ascii="Arial" w:hAnsi="Arial"/>
        </w:rPr>
        <w:t xml:space="preserve"> </w:t>
      </w:r>
      <w:r w:rsidRPr="00A920E5">
        <w:rPr>
          <w:rFonts w:ascii="Arial" w:hAnsi="Arial"/>
        </w:rPr>
        <w:t>conducted</w:t>
      </w:r>
      <w:r w:rsidR="00BD500C">
        <w:rPr>
          <w:rFonts w:ascii="Arial" w:hAnsi="Arial"/>
        </w:rPr>
        <w:t xml:space="preserve"> a </w:t>
      </w:r>
      <w:r w:rsidRPr="00A920E5">
        <w:rPr>
          <w:rFonts w:ascii="Arial" w:hAnsi="Arial"/>
        </w:rPr>
        <w:t>renewal review of</w:t>
      </w:r>
      <w:r w:rsidR="003B5BF3" w:rsidRPr="00A920E5">
        <w:rPr>
          <w:rFonts w:ascii="Arial" w:hAnsi="Arial"/>
        </w:rPr>
        <w:t xml:space="preserve"> the School</w:t>
      </w:r>
      <w:r w:rsidR="00842740" w:rsidRPr="00A920E5">
        <w:rPr>
          <w:rFonts w:ascii="Arial" w:hAnsi="Arial"/>
        </w:rPr>
        <w:t>, which is operated by</w:t>
      </w:r>
      <w:r w:rsidR="00BD500C">
        <w:rPr>
          <w:rFonts w:ascii="Arial" w:hAnsi="Arial"/>
        </w:rPr>
        <w:t xml:space="preserve"> </w:t>
      </w:r>
      <w:r w:rsidR="00A21AEE">
        <w:rPr>
          <w:rFonts w:ascii="Arial" w:hAnsi="Arial"/>
        </w:rPr>
        <w:t xml:space="preserve">Success Academy </w:t>
      </w:r>
      <w:r w:rsidR="00BD500C">
        <w:rPr>
          <w:rFonts w:ascii="Arial" w:hAnsi="Arial"/>
        </w:rPr>
        <w:t>Charter School</w:t>
      </w:r>
      <w:r w:rsidR="00BB5DCB">
        <w:rPr>
          <w:rFonts w:ascii="Arial" w:hAnsi="Arial"/>
        </w:rPr>
        <w:t>s</w:t>
      </w:r>
      <w:r w:rsidR="003B5BF3" w:rsidRPr="00A920E5">
        <w:rPr>
          <w:rFonts w:ascii="Arial" w:hAnsi="Arial"/>
        </w:rPr>
        <w:t xml:space="preserve"> </w:t>
      </w:r>
      <w:r w:rsidR="00A21AEE">
        <w:rPr>
          <w:rFonts w:ascii="Arial" w:hAnsi="Arial"/>
        </w:rPr>
        <w:t xml:space="preserve">– NYC </w:t>
      </w:r>
      <w:r w:rsidR="003B5BF3" w:rsidRPr="00A920E5">
        <w:rPr>
          <w:rFonts w:ascii="Arial" w:hAnsi="Arial"/>
        </w:rPr>
        <w:t>(the “</w:t>
      </w:r>
      <w:r w:rsidR="00697435" w:rsidRPr="00A920E5">
        <w:rPr>
          <w:rFonts w:ascii="Arial" w:hAnsi="Arial"/>
        </w:rPr>
        <w:t>Education Corporation</w:t>
      </w:r>
      <w:r w:rsidR="003B5BF3" w:rsidRPr="00A920E5">
        <w:rPr>
          <w:rFonts w:ascii="Arial" w:hAnsi="Arial"/>
        </w:rPr>
        <w:t>”)</w:t>
      </w:r>
      <w:r w:rsidRPr="00A920E5">
        <w:rPr>
          <w:rFonts w:ascii="Arial" w:hAnsi="Arial"/>
        </w:rPr>
        <w:t>.  As a result of this review, the Institute recommends that the Education Corporation’s</w:t>
      </w:r>
      <w:r w:rsidR="00842740" w:rsidRPr="00A920E5">
        <w:rPr>
          <w:rFonts w:ascii="Arial" w:hAnsi="Arial"/>
        </w:rPr>
        <w:t xml:space="preserve"> </w:t>
      </w:r>
      <w:r w:rsidRPr="00A920E5">
        <w:rPr>
          <w:rFonts w:ascii="Arial" w:hAnsi="Arial"/>
        </w:rPr>
        <w:t xml:space="preserve">application </w:t>
      </w:r>
      <w:r w:rsidR="00842740" w:rsidRPr="00A920E5">
        <w:rPr>
          <w:rFonts w:ascii="Arial" w:hAnsi="Arial"/>
        </w:rPr>
        <w:t>to extend its authority to operate the School be granted</w:t>
      </w:r>
      <w:r w:rsidR="005C4604" w:rsidRPr="00A920E5">
        <w:rPr>
          <w:rFonts w:ascii="Arial" w:hAnsi="Arial"/>
        </w:rPr>
        <w:t xml:space="preserve"> for a </w:t>
      </w:r>
      <w:r w:rsidR="00DB31B1" w:rsidRPr="00A920E5">
        <w:rPr>
          <w:rFonts w:ascii="Arial" w:hAnsi="Arial"/>
        </w:rPr>
        <w:t>full term</w:t>
      </w:r>
      <w:r w:rsidR="005C4604" w:rsidRPr="00A920E5">
        <w:rPr>
          <w:rFonts w:ascii="Arial" w:hAnsi="Arial"/>
        </w:rPr>
        <w:t xml:space="preserve"> of </w:t>
      </w:r>
      <w:r w:rsidR="00DB31B1" w:rsidRPr="00A920E5">
        <w:rPr>
          <w:rFonts w:ascii="Arial" w:hAnsi="Arial"/>
        </w:rPr>
        <w:t>five</w:t>
      </w:r>
      <w:r w:rsidR="005C4604" w:rsidRPr="00A920E5">
        <w:rPr>
          <w:rFonts w:ascii="Arial" w:hAnsi="Arial"/>
        </w:rPr>
        <w:t xml:space="preserve"> years</w:t>
      </w:r>
      <w:r w:rsidR="00842740" w:rsidRPr="00A920E5">
        <w:rPr>
          <w:rFonts w:ascii="Arial" w:hAnsi="Arial"/>
        </w:rPr>
        <w:t xml:space="preserve"> without conditions.</w:t>
      </w:r>
      <w:r w:rsidRPr="00A920E5">
        <w:rPr>
          <w:rFonts w:ascii="Arial" w:hAnsi="Arial"/>
        </w:rPr>
        <w:t xml:space="preserve">  If this resolution is approved, the Education Corporation’s </w:t>
      </w:r>
      <w:r w:rsidR="00842740" w:rsidRPr="00A920E5">
        <w:rPr>
          <w:rFonts w:ascii="Arial" w:hAnsi="Arial"/>
        </w:rPr>
        <w:t>authority to operate the School will be renewed</w:t>
      </w:r>
      <w:r w:rsidR="00BB5DCB">
        <w:rPr>
          <w:rFonts w:ascii="Arial" w:hAnsi="Arial"/>
        </w:rPr>
        <w:t xml:space="preserve"> through July 31</w:t>
      </w:r>
      <w:r w:rsidR="000C2FCC" w:rsidRPr="00A920E5">
        <w:rPr>
          <w:rFonts w:ascii="Arial" w:hAnsi="Arial"/>
        </w:rPr>
        <w:t>, 202</w:t>
      </w:r>
      <w:r w:rsidR="0086085C">
        <w:rPr>
          <w:rFonts w:ascii="Arial" w:hAnsi="Arial"/>
        </w:rPr>
        <w:t>7</w:t>
      </w:r>
      <w:r w:rsidRPr="00A920E5">
        <w:rPr>
          <w:rFonts w:ascii="Arial" w:hAnsi="Arial"/>
        </w:rPr>
        <w:t>.</w:t>
      </w:r>
    </w:p>
    <w:p w14:paraId="1A2C9F55" w14:textId="77777777" w:rsidR="00A517B9" w:rsidRPr="00A920E5" w:rsidRDefault="00A517B9" w:rsidP="00A47D8F">
      <w:pPr>
        <w:pStyle w:val="BodyTextIndent"/>
        <w:tabs>
          <w:tab w:val="left" w:pos="720"/>
        </w:tabs>
        <w:ind w:left="0" w:firstLine="0"/>
        <w:rPr>
          <w:rFonts w:ascii="Arial" w:hAnsi="Arial"/>
          <w:szCs w:val="24"/>
        </w:rPr>
      </w:pPr>
    </w:p>
    <w:p w14:paraId="3CE94962" w14:textId="749DACF6" w:rsidR="00A517B9" w:rsidRDefault="00A517B9" w:rsidP="223FBE8C">
      <w:pPr>
        <w:pStyle w:val="BodyTextIndent"/>
        <w:tabs>
          <w:tab w:val="left" w:pos="720"/>
        </w:tabs>
        <w:ind w:left="0" w:firstLine="0"/>
        <w:rPr>
          <w:rFonts w:ascii="Arial" w:hAnsi="Arial" w:cs="Arial"/>
        </w:rPr>
      </w:pPr>
      <w:r w:rsidRPr="00A920E5">
        <w:rPr>
          <w:rFonts w:ascii="Arial" w:hAnsi="Arial"/>
        </w:rPr>
        <w:tab/>
        <w:t xml:space="preserve">For </w:t>
      </w:r>
      <w:r w:rsidRPr="223FBE8C">
        <w:rPr>
          <w:rFonts w:ascii="Arial" w:hAnsi="Arial" w:cs="Arial"/>
        </w:rPr>
        <w:t>the</w:t>
      </w:r>
      <w:r w:rsidR="00842740" w:rsidRPr="223FBE8C">
        <w:rPr>
          <w:rFonts w:ascii="Arial" w:hAnsi="Arial" w:cs="Arial"/>
        </w:rPr>
        <w:t xml:space="preserve"> </w:t>
      </w:r>
      <w:r w:rsidR="007F5BB4" w:rsidRPr="223FBE8C">
        <w:rPr>
          <w:rFonts w:ascii="Arial" w:hAnsi="Arial" w:cs="Arial"/>
        </w:rPr>
        <w:t>s</w:t>
      </w:r>
      <w:r w:rsidR="00842740" w:rsidRPr="223FBE8C">
        <w:rPr>
          <w:rFonts w:ascii="Arial" w:hAnsi="Arial" w:cs="Arial"/>
        </w:rPr>
        <w:t xml:space="preserve">chool listed above, </w:t>
      </w:r>
      <w:r w:rsidRPr="223FBE8C">
        <w:rPr>
          <w:rFonts w:ascii="Arial" w:hAnsi="Arial" w:cs="Arial"/>
        </w:rPr>
        <w:t xml:space="preserve">the Institute properly notified the school district in which the </w:t>
      </w:r>
      <w:r w:rsidR="007F5BB4" w:rsidRPr="223FBE8C">
        <w:rPr>
          <w:rFonts w:ascii="Arial" w:hAnsi="Arial" w:cs="Arial"/>
        </w:rPr>
        <w:t>s</w:t>
      </w:r>
      <w:r w:rsidR="00842740" w:rsidRPr="223FBE8C">
        <w:rPr>
          <w:rFonts w:ascii="Arial" w:hAnsi="Arial" w:cs="Arial"/>
        </w:rPr>
        <w:t xml:space="preserve">chool </w:t>
      </w:r>
      <w:r w:rsidRPr="223FBE8C">
        <w:rPr>
          <w:rFonts w:ascii="Arial" w:hAnsi="Arial" w:cs="Arial"/>
        </w:rPr>
        <w:t xml:space="preserve">is located regarding the receipt of an application </w:t>
      </w:r>
      <w:r w:rsidR="00842740" w:rsidRPr="223FBE8C">
        <w:rPr>
          <w:rFonts w:ascii="Arial" w:hAnsi="Arial" w:cs="Arial"/>
        </w:rPr>
        <w:t xml:space="preserve">to renew the above education corporation’s authority to operate the </w:t>
      </w:r>
      <w:r w:rsidR="007F5BB4" w:rsidRPr="223FBE8C">
        <w:rPr>
          <w:rFonts w:ascii="Arial" w:hAnsi="Arial" w:cs="Arial"/>
        </w:rPr>
        <w:t>s</w:t>
      </w:r>
      <w:r w:rsidR="00842740" w:rsidRPr="223FBE8C">
        <w:rPr>
          <w:rFonts w:ascii="Arial" w:hAnsi="Arial" w:cs="Arial"/>
        </w:rPr>
        <w:t>chool</w:t>
      </w:r>
      <w:r w:rsidRPr="223FBE8C">
        <w:rPr>
          <w:rFonts w:ascii="Arial" w:hAnsi="Arial" w:cs="Arial"/>
        </w:rPr>
        <w:t xml:space="preserve">.  As of </w:t>
      </w:r>
      <w:r w:rsidR="00BB5DCB" w:rsidRPr="223FBE8C">
        <w:rPr>
          <w:rFonts w:ascii="Arial" w:hAnsi="Arial" w:cs="Arial"/>
        </w:rPr>
        <w:t>December</w:t>
      </w:r>
      <w:r w:rsidR="001543FB" w:rsidRPr="223FBE8C">
        <w:rPr>
          <w:rFonts w:ascii="Arial" w:hAnsi="Arial" w:cs="Arial"/>
        </w:rPr>
        <w:t xml:space="preserve"> </w:t>
      </w:r>
      <w:r w:rsidR="35D8DC6A" w:rsidRPr="223FBE8C">
        <w:rPr>
          <w:rFonts w:ascii="Arial" w:hAnsi="Arial" w:cs="Arial"/>
        </w:rPr>
        <w:t>18</w:t>
      </w:r>
      <w:r w:rsidR="00706602" w:rsidRPr="223FBE8C">
        <w:rPr>
          <w:rFonts w:ascii="Arial" w:hAnsi="Arial" w:cs="Arial"/>
        </w:rPr>
        <w:t>, 2020</w:t>
      </w:r>
      <w:r w:rsidR="000B0012" w:rsidRPr="223FBE8C">
        <w:rPr>
          <w:rFonts w:ascii="Arial" w:hAnsi="Arial" w:cs="Arial"/>
        </w:rPr>
        <w:t>,</w:t>
      </w:r>
      <w:r w:rsidRPr="223FBE8C">
        <w:rPr>
          <w:rFonts w:ascii="Arial" w:hAnsi="Arial" w:cs="Arial"/>
        </w:rPr>
        <w:t xml:space="preserve"> no comments were received.</w:t>
      </w:r>
      <w:r w:rsidRPr="00290C3E">
        <w:rPr>
          <w:rFonts w:ascii="Arial" w:hAnsi="Arial"/>
        </w:rPr>
        <w:t xml:space="preserve"> </w:t>
      </w:r>
    </w:p>
    <w:p w14:paraId="5CB115B5" w14:textId="77777777" w:rsidR="00A517B9" w:rsidRPr="0007555B" w:rsidRDefault="00E67E7B" w:rsidP="00A517B9">
      <w:pPr>
        <w:pStyle w:val="BodyTextIndent"/>
        <w:tabs>
          <w:tab w:val="left" w:pos="720"/>
        </w:tabs>
        <w:ind w:left="0" w:firstLine="0"/>
        <w:rPr>
          <w:rFonts w:ascii="Arial" w:hAnsi="Arial"/>
          <w:szCs w:val="24"/>
        </w:rPr>
      </w:pPr>
      <w:r>
        <w:rPr>
          <w:rFonts w:ascii="Arial" w:hAnsi="Arial"/>
          <w:szCs w:val="24"/>
        </w:rPr>
        <w:t xml:space="preserve">  </w:t>
      </w:r>
    </w:p>
    <w:sectPr w:rsidR="00A517B9" w:rsidRPr="0007555B" w:rsidSect="00A2361D">
      <w:headerReference w:type="default" r:id="rId14"/>
      <w:footerReference w:type="even" r:id="rId15"/>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3BBB46" w14:textId="77777777" w:rsidR="00E650FA" w:rsidRDefault="00E650FA">
      <w:r>
        <w:separator/>
      </w:r>
    </w:p>
  </w:endnote>
  <w:endnote w:type="continuationSeparator" w:id="0">
    <w:p w14:paraId="0A7F589E" w14:textId="77777777" w:rsidR="00E650FA" w:rsidRDefault="00E650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mbria"/>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9D9417"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3D4707F4"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655F0A" w14:textId="77777777" w:rsidR="00E650FA" w:rsidRDefault="00E650FA">
      <w:r>
        <w:separator/>
      </w:r>
    </w:p>
  </w:footnote>
  <w:footnote w:type="continuationSeparator" w:id="0">
    <w:p w14:paraId="68E703E5" w14:textId="77777777" w:rsidR="00E650FA" w:rsidRDefault="00E650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ADB335" w14:textId="4A2E84C9"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F648FA">
      <w:rPr>
        <w:rStyle w:val="PageNumber"/>
        <w:rFonts w:ascii="Arial" w:hAnsi="Arial" w:cs="Arial"/>
        <w:noProof/>
        <w:sz w:val="24"/>
        <w:szCs w:val="24"/>
      </w:rPr>
      <w:t>3</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CD1129">
      <w:rPr>
        <w:rStyle w:val="PageNumber"/>
        <w:rFonts w:ascii="Arial" w:hAnsi="Arial" w:cs="Arial"/>
        <w:sz w:val="24"/>
        <w:szCs w:val="24"/>
      </w:rPr>
      <w:t xml:space="preserve">December </w:t>
    </w:r>
    <w:r w:rsidR="00F648FA">
      <w:rPr>
        <w:rStyle w:val="PageNumber"/>
        <w:rFonts w:ascii="Arial" w:hAnsi="Arial" w:cs="Arial"/>
        <w:sz w:val="24"/>
        <w:szCs w:val="24"/>
      </w:rPr>
      <w:t>23</w:t>
    </w:r>
    <w:r w:rsidR="008E5ABE">
      <w:rPr>
        <w:rStyle w:val="PageNumber"/>
        <w:rFonts w:ascii="Arial" w:hAnsi="Arial" w:cs="Arial"/>
        <w:sz w:val="24"/>
        <w:szCs w:val="24"/>
      </w:rPr>
      <w:t>, 2020</w:t>
    </w:r>
  </w:p>
  <w:p w14:paraId="52C0FAC7" w14:textId="77777777" w:rsidR="009F25DA" w:rsidRPr="0007555B" w:rsidRDefault="009F25DA" w:rsidP="00075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878"/>
    <w:rsid w:val="00017FA7"/>
    <w:rsid w:val="00025291"/>
    <w:rsid w:val="00030110"/>
    <w:rsid w:val="00036618"/>
    <w:rsid w:val="00041BA4"/>
    <w:rsid w:val="00046669"/>
    <w:rsid w:val="00047128"/>
    <w:rsid w:val="00054CBF"/>
    <w:rsid w:val="0006154E"/>
    <w:rsid w:val="000642F3"/>
    <w:rsid w:val="00064735"/>
    <w:rsid w:val="000664EE"/>
    <w:rsid w:val="00070D56"/>
    <w:rsid w:val="00071D92"/>
    <w:rsid w:val="00073257"/>
    <w:rsid w:val="00074836"/>
    <w:rsid w:val="0007555B"/>
    <w:rsid w:val="00076641"/>
    <w:rsid w:val="00086863"/>
    <w:rsid w:val="00091C08"/>
    <w:rsid w:val="000920E0"/>
    <w:rsid w:val="000A10A5"/>
    <w:rsid w:val="000A16F1"/>
    <w:rsid w:val="000A2CF9"/>
    <w:rsid w:val="000A3A1D"/>
    <w:rsid w:val="000A5604"/>
    <w:rsid w:val="000A79B6"/>
    <w:rsid w:val="000A7E0B"/>
    <w:rsid w:val="000B0012"/>
    <w:rsid w:val="000B17A8"/>
    <w:rsid w:val="000B26B2"/>
    <w:rsid w:val="000B3302"/>
    <w:rsid w:val="000B5244"/>
    <w:rsid w:val="000B6417"/>
    <w:rsid w:val="000C01EF"/>
    <w:rsid w:val="000C2FCC"/>
    <w:rsid w:val="000C3469"/>
    <w:rsid w:val="000C67E1"/>
    <w:rsid w:val="000D0D78"/>
    <w:rsid w:val="000D7E3C"/>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522C"/>
    <w:rsid w:val="001169CC"/>
    <w:rsid w:val="001172CF"/>
    <w:rsid w:val="001220FB"/>
    <w:rsid w:val="00123FB3"/>
    <w:rsid w:val="00127A31"/>
    <w:rsid w:val="00127C55"/>
    <w:rsid w:val="00134E57"/>
    <w:rsid w:val="00136EFB"/>
    <w:rsid w:val="001411A7"/>
    <w:rsid w:val="0014122B"/>
    <w:rsid w:val="0014209C"/>
    <w:rsid w:val="00153198"/>
    <w:rsid w:val="001543FB"/>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12E4"/>
    <w:rsid w:val="001A3850"/>
    <w:rsid w:val="001A4C2A"/>
    <w:rsid w:val="001A5620"/>
    <w:rsid w:val="001B16E8"/>
    <w:rsid w:val="001B26FA"/>
    <w:rsid w:val="001B52BC"/>
    <w:rsid w:val="001C3D45"/>
    <w:rsid w:val="001C72D5"/>
    <w:rsid w:val="001C78A2"/>
    <w:rsid w:val="001D1CCA"/>
    <w:rsid w:val="001D33E8"/>
    <w:rsid w:val="001D46B4"/>
    <w:rsid w:val="001D6354"/>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2B61"/>
    <w:rsid w:val="00214B5B"/>
    <w:rsid w:val="00215AE7"/>
    <w:rsid w:val="00217C89"/>
    <w:rsid w:val="002250E3"/>
    <w:rsid w:val="002251EB"/>
    <w:rsid w:val="00225701"/>
    <w:rsid w:val="0023260C"/>
    <w:rsid w:val="00235AF0"/>
    <w:rsid w:val="00236802"/>
    <w:rsid w:val="0024161F"/>
    <w:rsid w:val="0024178D"/>
    <w:rsid w:val="002418CE"/>
    <w:rsid w:val="002422CA"/>
    <w:rsid w:val="00244D3F"/>
    <w:rsid w:val="00244DAC"/>
    <w:rsid w:val="00245C41"/>
    <w:rsid w:val="00251D8E"/>
    <w:rsid w:val="00252182"/>
    <w:rsid w:val="002537BA"/>
    <w:rsid w:val="00253E2E"/>
    <w:rsid w:val="0025659C"/>
    <w:rsid w:val="00260230"/>
    <w:rsid w:val="00262D69"/>
    <w:rsid w:val="00263417"/>
    <w:rsid w:val="002646B8"/>
    <w:rsid w:val="00265182"/>
    <w:rsid w:val="002753B7"/>
    <w:rsid w:val="00275DF0"/>
    <w:rsid w:val="00285C12"/>
    <w:rsid w:val="00286277"/>
    <w:rsid w:val="00286F9F"/>
    <w:rsid w:val="00291DD4"/>
    <w:rsid w:val="00295A74"/>
    <w:rsid w:val="00297D15"/>
    <w:rsid w:val="00297F53"/>
    <w:rsid w:val="002A05BF"/>
    <w:rsid w:val="002A1BCC"/>
    <w:rsid w:val="002A1E39"/>
    <w:rsid w:val="002A3716"/>
    <w:rsid w:val="002B0A3D"/>
    <w:rsid w:val="002B42AF"/>
    <w:rsid w:val="002B5BE9"/>
    <w:rsid w:val="002B6647"/>
    <w:rsid w:val="002B69FC"/>
    <w:rsid w:val="002C3CED"/>
    <w:rsid w:val="002C5FE3"/>
    <w:rsid w:val="002C7E6A"/>
    <w:rsid w:val="002D07F6"/>
    <w:rsid w:val="002D1359"/>
    <w:rsid w:val="002D5D05"/>
    <w:rsid w:val="002D6958"/>
    <w:rsid w:val="002D701D"/>
    <w:rsid w:val="002D7D75"/>
    <w:rsid w:val="002E0ED0"/>
    <w:rsid w:val="002E4C3A"/>
    <w:rsid w:val="002E7309"/>
    <w:rsid w:val="002F59D2"/>
    <w:rsid w:val="002F5A8F"/>
    <w:rsid w:val="002F6F3D"/>
    <w:rsid w:val="003078AA"/>
    <w:rsid w:val="0031042C"/>
    <w:rsid w:val="00311FBC"/>
    <w:rsid w:val="00313E7F"/>
    <w:rsid w:val="0032189F"/>
    <w:rsid w:val="00321ED6"/>
    <w:rsid w:val="003241DC"/>
    <w:rsid w:val="00326B45"/>
    <w:rsid w:val="00327831"/>
    <w:rsid w:val="00330DBB"/>
    <w:rsid w:val="00333883"/>
    <w:rsid w:val="00334F45"/>
    <w:rsid w:val="0033699A"/>
    <w:rsid w:val="0034526E"/>
    <w:rsid w:val="0034634F"/>
    <w:rsid w:val="0034722D"/>
    <w:rsid w:val="00350212"/>
    <w:rsid w:val="003522B9"/>
    <w:rsid w:val="00353533"/>
    <w:rsid w:val="003548CA"/>
    <w:rsid w:val="00366500"/>
    <w:rsid w:val="003668D4"/>
    <w:rsid w:val="00370929"/>
    <w:rsid w:val="00373830"/>
    <w:rsid w:val="00374BD8"/>
    <w:rsid w:val="003753EE"/>
    <w:rsid w:val="00382049"/>
    <w:rsid w:val="003826E8"/>
    <w:rsid w:val="00382928"/>
    <w:rsid w:val="00383FD9"/>
    <w:rsid w:val="003840E8"/>
    <w:rsid w:val="00387E68"/>
    <w:rsid w:val="00392D6F"/>
    <w:rsid w:val="00394922"/>
    <w:rsid w:val="0039636D"/>
    <w:rsid w:val="003A2A15"/>
    <w:rsid w:val="003A43DF"/>
    <w:rsid w:val="003A5037"/>
    <w:rsid w:val="003A5C0A"/>
    <w:rsid w:val="003B111C"/>
    <w:rsid w:val="003B59F8"/>
    <w:rsid w:val="003B5BF3"/>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11920"/>
    <w:rsid w:val="00421659"/>
    <w:rsid w:val="004242F4"/>
    <w:rsid w:val="004279DC"/>
    <w:rsid w:val="004317FF"/>
    <w:rsid w:val="00437A0C"/>
    <w:rsid w:val="00437E34"/>
    <w:rsid w:val="004418FF"/>
    <w:rsid w:val="00441C71"/>
    <w:rsid w:val="0044542F"/>
    <w:rsid w:val="004457C2"/>
    <w:rsid w:val="00446664"/>
    <w:rsid w:val="004536A8"/>
    <w:rsid w:val="004551D5"/>
    <w:rsid w:val="00460525"/>
    <w:rsid w:val="00462FB2"/>
    <w:rsid w:val="004632C2"/>
    <w:rsid w:val="0046436F"/>
    <w:rsid w:val="0047258C"/>
    <w:rsid w:val="00473044"/>
    <w:rsid w:val="0047609A"/>
    <w:rsid w:val="004906AD"/>
    <w:rsid w:val="00496239"/>
    <w:rsid w:val="00496461"/>
    <w:rsid w:val="00496D77"/>
    <w:rsid w:val="00497B14"/>
    <w:rsid w:val="004A4C0D"/>
    <w:rsid w:val="004A5AC3"/>
    <w:rsid w:val="004A66AD"/>
    <w:rsid w:val="004A6CE7"/>
    <w:rsid w:val="004B0B18"/>
    <w:rsid w:val="004B13B4"/>
    <w:rsid w:val="004B6269"/>
    <w:rsid w:val="004C29C8"/>
    <w:rsid w:val="004C2BAA"/>
    <w:rsid w:val="004C38E7"/>
    <w:rsid w:val="004C4123"/>
    <w:rsid w:val="004C4282"/>
    <w:rsid w:val="004C4E93"/>
    <w:rsid w:val="004D07FE"/>
    <w:rsid w:val="004D203B"/>
    <w:rsid w:val="004D598B"/>
    <w:rsid w:val="004D7F2D"/>
    <w:rsid w:val="004E340E"/>
    <w:rsid w:val="004E6144"/>
    <w:rsid w:val="004F2FB5"/>
    <w:rsid w:val="004F414F"/>
    <w:rsid w:val="004F5A4E"/>
    <w:rsid w:val="005013E1"/>
    <w:rsid w:val="00504163"/>
    <w:rsid w:val="00506972"/>
    <w:rsid w:val="00506C7B"/>
    <w:rsid w:val="00513512"/>
    <w:rsid w:val="005143FC"/>
    <w:rsid w:val="00516277"/>
    <w:rsid w:val="00520BB2"/>
    <w:rsid w:val="00523DBB"/>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52F2"/>
    <w:rsid w:val="00575CDC"/>
    <w:rsid w:val="00577387"/>
    <w:rsid w:val="00592909"/>
    <w:rsid w:val="00594CCD"/>
    <w:rsid w:val="005976E0"/>
    <w:rsid w:val="005A0346"/>
    <w:rsid w:val="005A04F9"/>
    <w:rsid w:val="005A1106"/>
    <w:rsid w:val="005A19DD"/>
    <w:rsid w:val="005A2A8B"/>
    <w:rsid w:val="005B1862"/>
    <w:rsid w:val="005B220E"/>
    <w:rsid w:val="005B22B2"/>
    <w:rsid w:val="005B4D23"/>
    <w:rsid w:val="005B5981"/>
    <w:rsid w:val="005B6C78"/>
    <w:rsid w:val="005C3077"/>
    <w:rsid w:val="005C365D"/>
    <w:rsid w:val="005C4604"/>
    <w:rsid w:val="005C4F56"/>
    <w:rsid w:val="005D3172"/>
    <w:rsid w:val="005D4BAF"/>
    <w:rsid w:val="005D5B99"/>
    <w:rsid w:val="005D6086"/>
    <w:rsid w:val="005D7F8A"/>
    <w:rsid w:val="005E146D"/>
    <w:rsid w:val="005E1DC4"/>
    <w:rsid w:val="005E5781"/>
    <w:rsid w:val="005F3A9E"/>
    <w:rsid w:val="005F70A4"/>
    <w:rsid w:val="005F75B8"/>
    <w:rsid w:val="0060407E"/>
    <w:rsid w:val="00610ECC"/>
    <w:rsid w:val="00616EAC"/>
    <w:rsid w:val="006227A6"/>
    <w:rsid w:val="00633946"/>
    <w:rsid w:val="006343C2"/>
    <w:rsid w:val="00634E89"/>
    <w:rsid w:val="00635FEC"/>
    <w:rsid w:val="00637C6C"/>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C3C"/>
    <w:rsid w:val="00706602"/>
    <w:rsid w:val="00706F1E"/>
    <w:rsid w:val="0070742A"/>
    <w:rsid w:val="00710E48"/>
    <w:rsid w:val="0071161C"/>
    <w:rsid w:val="00711BA4"/>
    <w:rsid w:val="00716C41"/>
    <w:rsid w:val="0072197E"/>
    <w:rsid w:val="00724674"/>
    <w:rsid w:val="007256C4"/>
    <w:rsid w:val="00727277"/>
    <w:rsid w:val="00733673"/>
    <w:rsid w:val="007342C0"/>
    <w:rsid w:val="007370CB"/>
    <w:rsid w:val="007428A2"/>
    <w:rsid w:val="00744D6D"/>
    <w:rsid w:val="0074544B"/>
    <w:rsid w:val="00745736"/>
    <w:rsid w:val="00745C8B"/>
    <w:rsid w:val="007539B2"/>
    <w:rsid w:val="00753CD8"/>
    <w:rsid w:val="007566AD"/>
    <w:rsid w:val="00756D4C"/>
    <w:rsid w:val="007608CE"/>
    <w:rsid w:val="00761855"/>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49F0"/>
    <w:rsid w:val="007A6359"/>
    <w:rsid w:val="007A6C07"/>
    <w:rsid w:val="007A78D1"/>
    <w:rsid w:val="007B11A3"/>
    <w:rsid w:val="007B2C67"/>
    <w:rsid w:val="007B447B"/>
    <w:rsid w:val="007B5754"/>
    <w:rsid w:val="007B5AFD"/>
    <w:rsid w:val="007B745E"/>
    <w:rsid w:val="007C0719"/>
    <w:rsid w:val="007C1EB8"/>
    <w:rsid w:val="007C2CD0"/>
    <w:rsid w:val="007C4B88"/>
    <w:rsid w:val="007C7CAE"/>
    <w:rsid w:val="007D1EC8"/>
    <w:rsid w:val="007D279C"/>
    <w:rsid w:val="007D7C53"/>
    <w:rsid w:val="007E09F7"/>
    <w:rsid w:val="007E0CA2"/>
    <w:rsid w:val="007E1699"/>
    <w:rsid w:val="007E2E8A"/>
    <w:rsid w:val="007E7930"/>
    <w:rsid w:val="007F1C8E"/>
    <w:rsid w:val="007F2EFC"/>
    <w:rsid w:val="007F5BB4"/>
    <w:rsid w:val="0080045F"/>
    <w:rsid w:val="00802156"/>
    <w:rsid w:val="00802E00"/>
    <w:rsid w:val="00803459"/>
    <w:rsid w:val="00804119"/>
    <w:rsid w:val="00804C02"/>
    <w:rsid w:val="0080537E"/>
    <w:rsid w:val="00807064"/>
    <w:rsid w:val="008079A7"/>
    <w:rsid w:val="00810D31"/>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63B3"/>
    <w:rsid w:val="0086085C"/>
    <w:rsid w:val="00861834"/>
    <w:rsid w:val="00862704"/>
    <w:rsid w:val="00867201"/>
    <w:rsid w:val="00867932"/>
    <w:rsid w:val="00867C36"/>
    <w:rsid w:val="008714DC"/>
    <w:rsid w:val="0087221C"/>
    <w:rsid w:val="00875CB2"/>
    <w:rsid w:val="008803EA"/>
    <w:rsid w:val="00883BED"/>
    <w:rsid w:val="00885DF0"/>
    <w:rsid w:val="0089175F"/>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A67"/>
    <w:rsid w:val="008E27B3"/>
    <w:rsid w:val="008E3FE6"/>
    <w:rsid w:val="008E5ABE"/>
    <w:rsid w:val="008E70A8"/>
    <w:rsid w:val="008E7D1A"/>
    <w:rsid w:val="008E7FA4"/>
    <w:rsid w:val="008F122F"/>
    <w:rsid w:val="008F1F30"/>
    <w:rsid w:val="0090312D"/>
    <w:rsid w:val="00903EA6"/>
    <w:rsid w:val="00911D6B"/>
    <w:rsid w:val="0091464B"/>
    <w:rsid w:val="00916FFD"/>
    <w:rsid w:val="0092029B"/>
    <w:rsid w:val="00932BA2"/>
    <w:rsid w:val="009347A1"/>
    <w:rsid w:val="009360A4"/>
    <w:rsid w:val="009367ED"/>
    <w:rsid w:val="00941881"/>
    <w:rsid w:val="009459B5"/>
    <w:rsid w:val="0094682D"/>
    <w:rsid w:val="009468EF"/>
    <w:rsid w:val="00950F0D"/>
    <w:rsid w:val="00951D90"/>
    <w:rsid w:val="009538B1"/>
    <w:rsid w:val="0095512B"/>
    <w:rsid w:val="00955BE4"/>
    <w:rsid w:val="009615AA"/>
    <w:rsid w:val="00964BE1"/>
    <w:rsid w:val="00965EA8"/>
    <w:rsid w:val="00966E39"/>
    <w:rsid w:val="00970749"/>
    <w:rsid w:val="00977545"/>
    <w:rsid w:val="009775E7"/>
    <w:rsid w:val="0098065C"/>
    <w:rsid w:val="0098208D"/>
    <w:rsid w:val="00984249"/>
    <w:rsid w:val="00987924"/>
    <w:rsid w:val="00990F83"/>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6637"/>
    <w:rsid w:val="009C6941"/>
    <w:rsid w:val="009D3BC1"/>
    <w:rsid w:val="009D3D33"/>
    <w:rsid w:val="009D648D"/>
    <w:rsid w:val="009D7E6C"/>
    <w:rsid w:val="009E0B52"/>
    <w:rsid w:val="009E108D"/>
    <w:rsid w:val="009F0033"/>
    <w:rsid w:val="009F1D08"/>
    <w:rsid w:val="009F25DA"/>
    <w:rsid w:val="009F39A7"/>
    <w:rsid w:val="009F45FB"/>
    <w:rsid w:val="009F4890"/>
    <w:rsid w:val="009F5A98"/>
    <w:rsid w:val="009F7CD5"/>
    <w:rsid w:val="00A022DB"/>
    <w:rsid w:val="00A036E8"/>
    <w:rsid w:val="00A04AD9"/>
    <w:rsid w:val="00A0641C"/>
    <w:rsid w:val="00A0681D"/>
    <w:rsid w:val="00A14B23"/>
    <w:rsid w:val="00A14ECA"/>
    <w:rsid w:val="00A16DB9"/>
    <w:rsid w:val="00A20A09"/>
    <w:rsid w:val="00A21624"/>
    <w:rsid w:val="00A21AEE"/>
    <w:rsid w:val="00A21D96"/>
    <w:rsid w:val="00A221DE"/>
    <w:rsid w:val="00A2361D"/>
    <w:rsid w:val="00A23F01"/>
    <w:rsid w:val="00A27806"/>
    <w:rsid w:val="00A33834"/>
    <w:rsid w:val="00A33FF2"/>
    <w:rsid w:val="00A429FE"/>
    <w:rsid w:val="00A44C14"/>
    <w:rsid w:val="00A44D3F"/>
    <w:rsid w:val="00A459FC"/>
    <w:rsid w:val="00A47D8F"/>
    <w:rsid w:val="00A517B9"/>
    <w:rsid w:val="00A53F19"/>
    <w:rsid w:val="00A55E29"/>
    <w:rsid w:val="00A5689A"/>
    <w:rsid w:val="00A575B0"/>
    <w:rsid w:val="00A5779F"/>
    <w:rsid w:val="00A63889"/>
    <w:rsid w:val="00A638A4"/>
    <w:rsid w:val="00A713F5"/>
    <w:rsid w:val="00A72853"/>
    <w:rsid w:val="00A75475"/>
    <w:rsid w:val="00A75EB9"/>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54D7"/>
    <w:rsid w:val="00AC7FD7"/>
    <w:rsid w:val="00AD2734"/>
    <w:rsid w:val="00AD3F4D"/>
    <w:rsid w:val="00AD4050"/>
    <w:rsid w:val="00AD4C85"/>
    <w:rsid w:val="00AD54B5"/>
    <w:rsid w:val="00AD5D3A"/>
    <w:rsid w:val="00AE2E27"/>
    <w:rsid w:val="00AE45A3"/>
    <w:rsid w:val="00AF1535"/>
    <w:rsid w:val="00AF52A2"/>
    <w:rsid w:val="00AF5C6E"/>
    <w:rsid w:val="00AF5CF6"/>
    <w:rsid w:val="00AF7E62"/>
    <w:rsid w:val="00B008A4"/>
    <w:rsid w:val="00B0099F"/>
    <w:rsid w:val="00B03B73"/>
    <w:rsid w:val="00B06CF1"/>
    <w:rsid w:val="00B118DE"/>
    <w:rsid w:val="00B119B9"/>
    <w:rsid w:val="00B15BD7"/>
    <w:rsid w:val="00B22537"/>
    <w:rsid w:val="00B24AA1"/>
    <w:rsid w:val="00B26511"/>
    <w:rsid w:val="00B32BDB"/>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2695"/>
    <w:rsid w:val="00B6535C"/>
    <w:rsid w:val="00B734A8"/>
    <w:rsid w:val="00B7584C"/>
    <w:rsid w:val="00B80532"/>
    <w:rsid w:val="00B80FC8"/>
    <w:rsid w:val="00B819FD"/>
    <w:rsid w:val="00B826E3"/>
    <w:rsid w:val="00B84573"/>
    <w:rsid w:val="00B86022"/>
    <w:rsid w:val="00B925C3"/>
    <w:rsid w:val="00B92C03"/>
    <w:rsid w:val="00B93100"/>
    <w:rsid w:val="00B96371"/>
    <w:rsid w:val="00BA0931"/>
    <w:rsid w:val="00BA235A"/>
    <w:rsid w:val="00BA549C"/>
    <w:rsid w:val="00BA59D4"/>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C04869"/>
    <w:rsid w:val="00C04981"/>
    <w:rsid w:val="00C063F3"/>
    <w:rsid w:val="00C07004"/>
    <w:rsid w:val="00C07D53"/>
    <w:rsid w:val="00C11A71"/>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752C0"/>
    <w:rsid w:val="00C76DAC"/>
    <w:rsid w:val="00C77DBE"/>
    <w:rsid w:val="00C80AAD"/>
    <w:rsid w:val="00C864DA"/>
    <w:rsid w:val="00C87AAD"/>
    <w:rsid w:val="00C87DE1"/>
    <w:rsid w:val="00C87E58"/>
    <w:rsid w:val="00C9006A"/>
    <w:rsid w:val="00C92C31"/>
    <w:rsid w:val="00C95767"/>
    <w:rsid w:val="00C961EE"/>
    <w:rsid w:val="00CA19AE"/>
    <w:rsid w:val="00CA3CE7"/>
    <w:rsid w:val="00CA4B1E"/>
    <w:rsid w:val="00CB074C"/>
    <w:rsid w:val="00CB2FF6"/>
    <w:rsid w:val="00CB3DD3"/>
    <w:rsid w:val="00CC1775"/>
    <w:rsid w:val="00CC5343"/>
    <w:rsid w:val="00CC59B4"/>
    <w:rsid w:val="00CC6E2A"/>
    <w:rsid w:val="00CC6FC3"/>
    <w:rsid w:val="00CD104A"/>
    <w:rsid w:val="00CD1129"/>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AF4"/>
    <w:rsid w:val="00D021BA"/>
    <w:rsid w:val="00D03E3A"/>
    <w:rsid w:val="00D0537F"/>
    <w:rsid w:val="00D10441"/>
    <w:rsid w:val="00D142DF"/>
    <w:rsid w:val="00D21CFF"/>
    <w:rsid w:val="00D22B8A"/>
    <w:rsid w:val="00D27103"/>
    <w:rsid w:val="00D27B63"/>
    <w:rsid w:val="00D32F54"/>
    <w:rsid w:val="00D365B7"/>
    <w:rsid w:val="00D42D3B"/>
    <w:rsid w:val="00D44822"/>
    <w:rsid w:val="00D500EC"/>
    <w:rsid w:val="00D633D0"/>
    <w:rsid w:val="00D63EAA"/>
    <w:rsid w:val="00D666FA"/>
    <w:rsid w:val="00D66FB8"/>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2113"/>
    <w:rsid w:val="00DD110D"/>
    <w:rsid w:val="00DD33B6"/>
    <w:rsid w:val="00DD3805"/>
    <w:rsid w:val="00DD4183"/>
    <w:rsid w:val="00DD4809"/>
    <w:rsid w:val="00DD5565"/>
    <w:rsid w:val="00DD6A7C"/>
    <w:rsid w:val="00DD7CC4"/>
    <w:rsid w:val="00DE5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455D"/>
    <w:rsid w:val="00E56EBC"/>
    <w:rsid w:val="00E573F8"/>
    <w:rsid w:val="00E61789"/>
    <w:rsid w:val="00E619A2"/>
    <w:rsid w:val="00E62230"/>
    <w:rsid w:val="00E64E35"/>
    <w:rsid w:val="00E650FA"/>
    <w:rsid w:val="00E67730"/>
    <w:rsid w:val="00E67E7B"/>
    <w:rsid w:val="00E7314A"/>
    <w:rsid w:val="00E738F9"/>
    <w:rsid w:val="00E74C7A"/>
    <w:rsid w:val="00E772D1"/>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60A2"/>
    <w:rsid w:val="00EF62A7"/>
    <w:rsid w:val="00EF6659"/>
    <w:rsid w:val="00EF7BE0"/>
    <w:rsid w:val="00EF7DB1"/>
    <w:rsid w:val="00F00644"/>
    <w:rsid w:val="00F011C1"/>
    <w:rsid w:val="00F039B2"/>
    <w:rsid w:val="00F041A3"/>
    <w:rsid w:val="00F04492"/>
    <w:rsid w:val="00F05944"/>
    <w:rsid w:val="00F10684"/>
    <w:rsid w:val="00F119BC"/>
    <w:rsid w:val="00F1200C"/>
    <w:rsid w:val="00F1206D"/>
    <w:rsid w:val="00F144A3"/>
    <w:rsid w:val="00F21912"/>
    <w:rsid w:val="00F318B6"/>
    <w:rsid w:val="00F32F98"/>
    <w:rsid w:val="00F40FD4"/>
    <w:rsid w:val="00F42C52"/>
    <w:rsid w:val="00F532FF"/>
    <w:rsid w:val="00F533FE"/>
    <w:rsid w:val="00F624D3"/>
    <w:rsid w:val="00F648FA"/>
    <w:rsid w:val="00F662E5"/>
    <w:rsid w:val="00F70367"/>
    <w:rsid w:val="00F71ED8"/>
    <w:rsid w:val="00F74694"/>
    <w:rsid w:val="00F77B85"/>
    <w:rsid w:val="00F80EC1"/>
    <w:rsid w:val="00F90D75"/>
    <w:rsid w:val="00FA327F"/>
    <w:rsid w:val="00FA661F"/>
    <w:rsid w:val="00FA7F7F"/>
    <w:rsid w:val="00FB2309"/>
    <w:rsid w:val="00FC0632"/>
    <w:rsid w:val="00FC2DDE"/>
    <w:rsid w:val="00FC6DFC"/>
    <w:rsid w:val="00FD3CAE"/>
    <w:rsid w:val="00FD4D84"/>
    <w:rsid w:val="00FD63BE"/>
    <w:rsid w:val="00FE15A6"/>
    <w:rsid w:val="00FE344A"/>
    <w:rsid w:val="00FE5A22"/>
    <w:rsid w:val="00FE60CC"/>
    <w:rsid w:val="00FE6ABC"/>
    <w:rsid w:val="00FF0AC8"/>
    <w:rsid w:val="00FF1C06"/>
    <w:rsid w:val="00FF6E0C"/>
    <w:rsid w:val="00FF7694"/>
    <w:rsid w:val="223FBE8C"/>
    <w:rsid w:val="35D8DC6A"/>
    <w:rsid w:val="55B073CA"/>
    <w:rsid w:val="6F1702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988A85"/>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1" ma:contentTypeDescription="Create a new document." ma:contentTypeScope="" ma:versionID="01f48448cc0d8e2bdbabeb1c9fac6617">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578c23c5424a8c6345fa149cf58b063a"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2.xml><?xml version="1.0" encoding="utf-8"?>
<ds:datastoreItem xmlns:ds="http://schemas.openxmlformats.org/officeDocument/2006/customXml" ds:itemID="{421F95E3-08CD-45F9-9A64-F54C90091C48}">
  <ds:schemaRefs>
    <ds:schemaRef ds:uri="http://schemas.microsoft.com/office/2006/metadata/properties"/>
    <ds:schemaRef ds:uri="http://schemas.microsoft.com/sharepoint/v3"/>
    <ds:schemaRef ds:uri="a2c954e0-ebc8-427c-aa29-5769d45c15ae"/>
    <ds:schemaRef ds:uri="http://schemas.openxmlformats.org/package/2006/metadata/core-properties"/>
    <ds:schemaRef ds:uri="http://schemas.microsoft.com/office/2006/documentManagement/types"/>
    <ds:schemaRef ds:uri="http://schemas.microsoft.com/office/infopath/2007/PartnerControls"/>
    <ds:schemaRef ds:uri="http://purl.org/dc/dcmitype/"/>
    <ds:schemaRef ds:uri="http://purl.org/dc/elements/1.1/"/>
    <ds:schemaRef ds:uri="36867089-0e66-4887-8f12-d9d978369158"/>
    <ds:schemaRef ds:uri="http://www.w3.org/XML/1998/namespace"/>
    <ds:schemaRef ds:uri="http://purl.org/dc/terms/"/>
  </ds:schemaRefs>
</ds:datastoreItem>
</file>

<file path=customXml/itemProps3.xml><?xml version="1.0" encoding="utf-8"?>
<ds:datastoreItem xmlns:ds="http://schemas.openxmlformats.org/officeDocument/2006/customXml" ds:itemID="{9F47801A-7AA6-4DE3-8C1E-6A2E381B6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C60792-BD1E-4BE5-B336-1F7250602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0</Words>
  <Characters>511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5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Rossi, Ralph</cp:lastModifiedBy>
  <cp:revision>2</cp:revision>
  <cp:lastPrinted>2016-01-13T13:23:00Z</cp:lastPrinted>
  <dcterms:created xsi:type="dcterms:W3CDTF">2020-12-16T16:43:00Z</dcterms:created>
  <dcterms:modified xsi:type="dcterms:W3CDTF">2020-12-16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024">
    <vt:lpwstr>25</vt:lpwstr>
  </property>
  <property fmtid="{D5CDD505-2E9C-101B-9397-08002B2CF9AE}" pid="10" name="AuthorIds_UIVersion_1536">
    <vt:lpwstr>25</vt:lpwstr>
  </property>
</Properties>
</file>